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5CAD8B" w14:textId="4F6D9935" w:rsidR="00761178" w:rsidRPr="00E37981" w:rsidRDefault="0096754E" w:rsidP="00761178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PONUDBENI OBRAZEC</w:t>
      </w:r>
    </w:p>
    <w:p w14:paraId="683F877F" w14:textId="77777777" w:rsidR="00E37981" w:rsidRPr="0078640C" w:rsidRDefault="00E37981" w:rsidP="00E37981">
      <w:pPr>
        <w:outlineLvl w:val="0"/>
        <w:rPr>
          <w:rFonts w:cstheme="minorHAnsi"/>
          <w:sz w:val="22"/>
          <w:szCs w:val="22"/>
        </w:rPr>
      </w:pPr>
    </w:p>
    <w:p w14:paraId="38D671CF" w14:textId="31AAD84E" w:rsidR="00173939" w:rsidRDefault="00734E2C" w:rsidP="00804C7C">
      <w:pPr>
        <w:jc w:val="both"/>
        <w:rPr>
          <w:rFonts w:cstheme="minorHAnsi"/>
          <w:b/>
          <w:bCs/>
        </w:rPr>
      </w:pPr>
      <w:r w:rsidRPr="00734E2C">
        <w:rPr>
          <w:rFonts w:cstheme="minorHAnsi"/>
          <w:b/>
          <w:bCs/>
        </w:rPr>
        <w:t>ZASTOPANJE REPUBLIKE SLOVENIJE PRED UPRAVNIMI IN SODNIMI ORGANI V</w:t>
      </w:r>
      <w:r w:rsidR="00ED2346">
        <w:rPr>
          <w:rFonts w:cstheme="minorHAnsi"/>
          <w:b/>
          <w:bCs/>
        </w:rPr>
        <w:t xml:space="preserve"> </w:t>
      </w:r>
      <w:r w:rsidRPr="00734E2C">
        <w:rPr>
          <w:rFonts w:cstheme="minorHAnsi"/>
          <w:b/>
          <w:bCs/>
        </w:rPr>
        <w:t xml:space="preserve">REPUBLIKI </w:t>
      </w:r>
      <w:r w:rsidR="00945D9E">
        <w:rPr>
          <w:rFonts w:cstheme="minorHAnsi"/>
          <w:b/>
          <w:bCs/>
        </w:rPr>
        <w:t>HRVAŠKI</w:t>
      </w:r>
      <w:r w:rsidRPr="00734E2C">
        <w:rPr>
          <w:rFonts w:cstheme="minorHAnsi"/>
          <w:b/>
          <w:bCs/>
        </w:rPr>
        <w:t xml:space="preserve"> </w:t>
      </w:r>
    </w:p>
    <w:p w14:paraId="61237DDC" w14:textId="77777777" w:rsidR="008D621C" w:rsidRPr="00804C7C" w:rsidRDefault="008D621C" w:rsidP="00804C7C">
      <w:pPr>
        <w:jc w:val="both"/>
        <w:rPr>
          <w:rFonts w:cstheme="minorHAnsi"/>
        </w:rPr>
      </w:pPr>
    </w:p>
    <w:p w14:paraId="255853A1" w14:textId="77777777" w:rsidR="00946F43" w:rsidRPr="00447FD5" w:rsidRDefault="00946F43" w:rsidP="00804C7C">
      <w:pPr>
        <w:jc w:val="both"/>
        <w:outlineLvl w:val="0"/>
        <w:rPr>
          <w:rFonts w:cstheme="minorHAnsi"/>
        </w:rPr>
      </w:pPr>
      <w:r w:rsidRPr="00447FD5">
        <w:rPr>
          <w:rFonts w:cstheme="minorHAnsi"/>
        </w:rPr>
        <w:t>NAVODILA ZA IZPOLNJEVANJE</w:t>
      </w:r>
      <w:r w:rsidR="00E37981" w:rsidRPr="00447FD5">
        <w:rPr>
          <w:rFonts w:cstheme="minorHAnsi"/>
        </w:rPr>
        <w:t xml:space="preserve">: </w:t>
      </w:r>
    </w:p>
    <w:p w14:paraId="77869B94" w14:textId="77777777" w:rsidR="00515306" w:rsidRPr="00C9341E" w:rsidRDefault="00946F43" w:rsidP="00804C7C">
      <w:pPr>
        <w:jc w:val="both"/>
        <w:outlineLvl w:val="0"/>
        <w:rPr>
          <w:rFonts w:cstheme="minorHAnsi"/>
        </w:rPr>
      </w:pPr>
      <w:r w:rsidRPr="00C9341E">
        <w:rPr>
          <w:rFonts w:cstheme="minorHAnsi"/>
        </w:rPr>
        <w:t>I</w:t>
      </w:r>
      <w:r w:rsidR="00E37981" w:rsidRPr="00C9341E">
        <w:rPr>
          <w:rFonts w:cstheme="minorHAnsi"/>
        </w:rPr>
        <w:t>zpolnite vsa okna obrazca (</w:t>
      </w:r>
      <w:r w:rsidR="00E37981" w:rsidRPr="00C9341E">
        <w:rPr>
          <w:rFonts w:cstheme="minorHAnsi"/>
          <w:shd w:val="clear" w:color="auto" w:fill="BFBFBF" w:themeFill="background1" w:themeFillShade="BF"/>
        </w:rPr>
        <w:t xml:space="preserve">          </w:t>
      </w:r>
      <w:r w:rsidR="00E37981" w:rsidRPr="00C9341E">
        <w:rPr>
          <w:rFonts w:cstheme="minorHAnsi"/>
        </w:rPr>
        <w:t xml:space="preserve">) ter obrazec </w:t>
      </w:r>
      <w:r w:rsidR="00C1675C" w:rsidRPr="00C9341E">
        <w:rPr>
          <w:rFonts w:cstheme="minorHAnsi"/>
        </w:rPr>
        <w:t xml:space="preserve">elektronsko </w:t>
      </w:r>
      <w:r w:rsidRPr="00C9341E">
        <w:rPr>
          <w:rFonts w:cstheme="minorHAnsi"/>
        </w:rPr>
        <w:t xml:space="preserve">podpišite. </w:t>
      </w:r>
    </w:p>
    <w:p w14:paraId="0DA94923" w14:textId="77777777" w:rsidR="00515306" w:rsidRDefault="00515306" w:rsidP="00804C7C">
      <w:pPr>
        <w:jc w:val="both"/>
        <w:outlineLvl w:val="0"/>
        <w:rPr>
          <w:rFonts w:cstheme="minorHAnsi"/>
          <w:i/>
          <w:iCs/>
        </w:rPr>
      </w:pPr>
    </w:p>
    <w:p w14:paraId="5EABC095" w14:textId="020B7C39" w:rsidR="00515306" w:rsidRPr="00515306" w:rsidRDefault="00C1675C" w:rsidP="00804C7C">
      <w:pPr>
        <w:jc w:val="both"/>
        <w:outlineLvl w:val="0"/>
        <w:rPr>
          <w:rFonts w:cstheme="minorHAnsi"/>
        </w:rPr>
      </w:pPr>
      <w:r w:rsidRPr="00515306">
        <w:rPr>
          <w:rFonts w:cstheme="minorHAnsi"/>
        </w:rPr>
        <w:t>Elektronski p</w:t>
      </w:r>
      <w:r w:rsidR="00946F43" w:rsidRPr="00515306">
        <w:rPr>
          <w:rFonts w:cstheme="minorHAnsi"/>
        </w:rPr>
        <w:t xml:space="preserve">odpis mora biti overjen s kvalificiranim potrdilom. </w:t>
      </w:r>
    </w:p>
    <w:p w14:paraId="147CEF86" w14:textId="77777777" w:rsidR="00515306" w:rsidRPr="00515306" w:rsidRDefault="00515306" w:rsidP="00804C7C">
      <w:pPr>
        <w:jc w:val="both"/>
        <w:outlineLvl w:val="0"/>
        <w:rPr>
          <w:rFonts w:cstheme="minorHAnsi"/>
        </w:rPr>
      </w:pPr>
    </w:p>
    <w:p w14:paraId="22EC33B2" w14:textId="74B5F483" w:rsidR="00734E2C" w:rsidRPr="00515306" w:rsidRDefault="003B5698" w:rsidP="00804C7C">
      <w:pPr>
        <w:jc w:val="both"/>
        <w:outlineLvl w:val="0"/>
        <w:rPr>
          <w:rFonts w:cstheme="minorHAnsi"/>
        </w:rPr>
      </w:pPr>
      <w:r w:rsidRPr="00515306">
        <w:rPr>
          <w:rFonts w:cstheme="minorHAnsi"/>
        </w:rPr>
        <w:t>Pri vrednosti</w:t>
      </w:r>
      <w:r w:rsidR="00447FD5">
        <w:rPr>
          <w:rFonts w:cstheme="minorHAnsi"/>
        </w:rPr>
        <w:t xml:space="preserve"> ure za </w:t>
      </w:r>
      <w:proofErr w:type="spellStart"/>
      <w:r w:rsidR="00447FD5">
        <w:rPr>
          <w:rFonts w:cstheme="minorHAnsi"/>
        </w:rPr>
        <w:t>predsodne</w:t>
      </w:r>
      <w:proofErr w:type="spellEnd"/>
      <w:r w:rsidRPr="00515306">
        <w:rPr>
          <w:rFonts w:cstheme="minorHAnsi"/>
        </w:rPr>
        <w:t xml:space="preserve"> storit</w:t>
      </w:r>
      <w:r w:rsidR="00447FD5">
        <w:rPr>
          <w:rFonts w:cstheme="minorHAnsi"/>
        </w:rPr>
        <w:t>ve</w:t>
      </w:r>
      <w:r w:rsidRPr="00515306">
        <w:rPr>
          <w:rFonts w:cstheme="minorHAnsi"/>
        </w:rPr>
        <w:t xml:space="preserve"> in </w:t>
      </w:r>
      <w:r w:rsidR="00447FD5">
        <w:rPr>
          <w:rFonts w:cstheme="minorHAnsi"/>
        </w:rPr>
        <w:t xml:space="preserve">številu </w:t>
      </w:r>
      <w:r w:rsidRPr="00515306">
        <w:rPr>
          <w:rFonts w:cstheme="minorHAnsi"/>
        </w:rPr>
        <w:t xml:space="preserve">ur </w:t>
      </w:r>
      <w:r w:rsidR="00946F43" w:rsidRPr="00515306">
        <w:rPr>
          <w:rFonts w:cstheme="minorHAnsi"/>
        </w:rPr>
        <w:t>je treba navesti</w:t>
      </w:r>
      <w:r w:rsidRPr="00515306">
        <w:rPr>
          <w:rFonts w:cstheme="minorHAnsi"/>
        </w:rPr>
        <w:t xml:space="preserve"> </w:t>
      </w:r>
      <w:r w:rsidR="001D2700" w:rsidRPr="00515306">
        <w:rPr>
          <w:rFonts w:cstheme="minorHAnsi"/>
        </w:rPr>
        <w:t>fiksne</w:t>
      </w:r>
      <w:r w:rsidRPr="00515306">
        <w:rPr>
          <w:rFonts w:cstheme="minorHAnsi"/>
        </w:rPr>
        <w:t xml:space="preserve"> </w:t>
      </w:r>
      <w:r w:rsidR="001E4E91" w:rsidRPr="00515306">
        <w:rPr>
          <w:rFonts w:cstheme="minorHAnsi"/>
        </w:rPr>
        <w:t xml:space="preserve">cene </w:t>
      </w:r>
      <w:r w:rsidRPr="00515306">
        <w:rPr>
          <w:rFonts w:cstheme="minorHAnsi"/>
        </w:rPr>
        <w:t xml:space="preserve">in ne </w:t>
      </w:r>
      <w:r w:rsidR="001E4E91" w:rsidRPr="00515306">
        <w:rPr>
          <w:rFonts w:cstheme="minorHAnsi"/>
        </w:rPr>
        <w:t>cen</w:t>
      </w:r>
      <w:r w:rsidRPr="00515306">
        <w:rPr>
          <w:rFonts w:cstheme="minorHAnsi"/>
        </w:rPr>
        <w:t xml:space="preserve"> v razponu.</w:t>
      </w:r>
    </w:p>
    <w:p w14:paraId="6C7D9385" w14:textId="77777777" w:rsidR="00E37981" w:rsidRPr="00734E2C" w:rsidRDefault="00E37981" w:rsidP="00D75D58">
      <w:pPr>
        <w:jc w:val="both"/>
        <w:rPr>
          <w:rFonts w:cstheme="minorHAnsi"/>
        </w:rPr>
      </w:pPr>
    </w:p>
    <w:p w14:paraId="3EF2DC5E" w14:textId="46A0C830" w:rsidR="00C8521F" w:rsidRPr="00F906EA" w:rsidRDefault="00734E2C" w:rsidP="00D75D58">
      <w:pPr>
        <w:jc w:val="both"/>
        <w:rPr>
          <w:rFonts w:cstheme="minorHAnsi"/>
          <w:b/>
          <w:bCs/>
        </w:rPr>
      </w:pPr>
      <w:r w:rsidRPr="006C6FB8">
        <w:rPr>
          <w:rFonts w:cstheme="minorHAnsi"/>
          <w:b/>
          <w:bCs/>
        </w:rPr>
        <w:t>PREDSODN</w:t>
      </w:r>
      <w:r w:rsidR="00BB5E96">
        <w:rPr>
          <w:rFonts w:cstheme="minorHAnsi"/>
          <w:b/>
          <w:bCs/>
        </w:rPr>
        <w:t>E</w:t>
      </w:r>
      <w:r w:rsidRPr="006C6FB8">
        <w:rPr>
          <w:rFonts w:cstheme="minorHAnsi"/>
          <w:b/>
          <w:bCs/>
        </w:rPr>
        <w:t xml:space="preserve"> </w:t>
      </w:r>
      <w:r w:rsidR="00BB5E96">
        <w:rPr>
          <w:rFonts w:cstheme="minorHAnsi"/>
          <w:b/>
          <w:bCs/>
        </w:rPr>
        <w:t>STORITVE</w:t>
      </w:r>
      <w:r w:rsidR="005C0425">
        <w:rPr>
          <w:rFonts w:cstheme="minorHAnsi"/>
          <w:b/>
          <w:bCs/>
        </w:rPr>
        <w:t xml:space="preserve"> (tč. 1.1)</w:t>
      </w:r>
    </w:p>
    <w:tbl>
      <w:tblPr>
        <w:tblStyle w:val="Tabelamrea"/>
        <w:tblW w:w="6965" w:type="dxa"/>
        <w:tblLook w:val="04A0" w:firstRow="1" w:lastRow="0" w:firstColumn="1" w:lastColumn="0" w:noHBand="0" w:noVBand="1"/>
      </w:tblPr>
      <w:tblGrid>
        <w:gridCol w:w="4800"/>
        <w:gridCol w:w="2165"/>
      </w:tblGrid>
      <w:tr w:rsidR="008F16D8" w:rsidRPr="00734E2C" w14:paraId="5BAE9261" w14:textId="77777777" w:rsidTr="008F16D8">
        <w:trPr>
          <w:trHeight w:val="263"/>
        </w:trPr>
        <w:tc>
          <w:tcPr>
            <w:tcW w:w="4800" w:type="dxa"/>
            <w:shd w:val="clear" w:color="auto" w:fill="D9D9D9" w:themeFill="background1" w:themeFillShade="D9"/>
          </w:tcPr>
          <w:p w14:paraId="05FCDD0A" w14:textId="0FD8774B" w:rsidR="008F16D8" w:rsidRPr="00734E2C" w:rsidRDefault="008F16D8" w:rsidP="007E7D3A">
            <w:pPr>
              <w:jc w:val="both"/>
              <w:rPr>
                <w:rFonts w:cstheme="minorHAnsi"/>
              </w:rPr>
            </w:pPr>
          </w:p>
        </w:tc>
        <w:tc>
          <w:tcPr>
            <w:tcW w:w="2165" w:type="dxa"/>
            <w:shd w:val="clear" w:color="auto" w:fill="D9D9D9" w:themeFill="background1" w:themeFillShade="D9"/>
          </w:tcPr>
          <w:p w14:paraId="50B888C5" w14:textId="77777777" w:rsidR="008F16D8" w:rsidRPr="00734E2C" w:rsidRDefault="008F16D8" w:rsidP="007E7D3A">
            <w:pPr>
              <w:jc w:val="both"/>
              <w:rPr>
                <w:rFonts w:cstheme="minorHAnsi"/>
              </w:rPr>
            </w:pPr>
            <w:r w:rsidRPr="00734E2C">
              <w:rPr>
                <w:rFonts w:cstheme="minorHAnsi"/>
              </w:rPr>
              <w:t>Cena (v EUR brez DDV)</w:t>
            </w:r>
          </w:p>
        </w:tc>
      </w:tr>
      <w:tr w:rsidR="008F16D8" w:rsidRPr="00734E2C" w14:paraId="74346AA3" w14:textId="77777777" w:rsidTr="008F16D8">
        <w:trPr>
          <w:trHeight w:val="101"/>
        </w:trPr>
        <w:tc>
          <w:tcPr>
            <w:tcW w:w="4800" w:type="dxa"/>
          </w:tcPr>
          <w:p w14:paraId="1491B3F2" w14:textId="45231571" w:rsidR="008F16D8" w:rsidRDefault="008F16D8" w:rsidP="0034054B">
            <w:pPr>
              <w:jc w:val="both"/>
            </w:pPr>
            <w:r>
              <w:t xml:space="preserve">VREDNOST URE za </w:t>
            </w:r>
            <w:proofErr w:type="spellStart"/>
            <w:r>
              <w:t>predsodn</w:t>
            </w:r>
            <w:r w:rsidR="00C1675C">
              <w:t>e</w:t>
            </w:r>
            <w:proofErr w:type="spellEnd"/>
            <w:r w:rsidR="00C1675C">
              <w:t xml:space="preserve"> storitve</w:t>
            </w:r>
          </w:p>
          <w:p w14:paraId="7DECC114" w14:textId="7368BFC4" w:rsidR="008F16D8" w:rsidRPr="00734E2C" w:rsidRDefault="008F16D8" w:rsidP="004A2E75">
            <w:pPr>
              <w:jc w:val="both"/>
              <w:rPr>
                <w:rFonts w:cstheme="minorHAnsi"/>
              </w:rPr>
            </w:pPr>
          </w:p>
        </w:tc>
        <w:tc>
          <w:tcPr>
            <w:tcW w:w="2165" w:type="dxa"/>
          </w:tcPr>
          <w:p w14:paraId="7EB827B4" w14:textId="1D0F444F" w:rsidR="008F16D8" w:rsidRPr="004A2E75" w:rsidRDefault="008F16D8" w:rsidP="00734E2C">
            <w:pPr>
              <w:jc w:val="center"/>
              <w:rPr>
                <w:rFonts w:cstheme="minorHAnsi"/>
              </w:rPr>
            </w:pPr>
            <w:r w:rsidRPr="00C633C2">
              <w:rPr>
                <w:rFonts w:cstheme="minorHAnsi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0" w:name="Besedilo2"/>
            <w:r w:rsidRPr="00C633C2">
              <w:rPr>
                <w:rFonts w:cstheme="minorHAnsi"/>
              </w:rPr>
              <w:instrText xml:space="preserve"> FORMTEXT </w:instrText>
            </w:r>
            <w:r w:rsidRPr="00C633C2">
              <w:rPr>
                <w:rFonts w:cstheme="minorHAnsi"/>
              </w:rPr>
            </w:r>
            <w:r w:rsidRPr="00C633C2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t> </w:t>
            </w:r>
            <w:r>
              <w:rPr>
                <w:rFonts w:cstheme="minorHAnsi"/>
              </w:rPr>
              <w:t> </w:t>
            </w:r>
            <w:r>
              <w:rPr>
                <w:rFonts w:cstheme="minorHAnsi"/>
              </w:rPr>
              <w:t> </w:t>
            </w:r>
            <w:r>
              <w:rPr>
                <w:rFonts w:cstheme="minorHAnsi"/>
              </w:rPr>
              <w:t> </w:t>
            </w:r>
            <w:r>
              <w:rPr>
                <w:rFonts w:cstheme="minorHAnsi"/>
              </w:rPr>
              <w:t> </w:t>
            </w:r>
            <w:r w:rsidRPr="00C633C2">
              <w:rPr>
                <w:rFonts w:cstheme="minorHAnsi"/>
              </w:rPr>
              <w:fldChar w:fldCharType="end"/>
            </w:r>
            <w:bookmarkEnd w:id="0"/>
          </w:p>
        </w:tc>
      </w:tr>
      <w:tr w:rsidR="008F16D8" w:rsidRPr="00734E2C" w14:paraId="7E8049E1" w14:textId="77777777" w:rsidTr="008F16D8">
        <w:trPr>
          <w:trHeight w:val="101"/>
        </w:trPr>
        <w:tc>
          <w:tcPr>
            <w:tcW w:w="4800" w:type="dxa"/>
          </w:tcPr>
          <w:p w14:paraId="0954E361" w14:textId="459B80EB" w:rsidR="008F16D8" w:rsidRDefault="008F16D8" w:rsidP="0034054B">
            <w:r w:rsidRPr="00734E2C">
              <w:t>Š</w:t>
            </w:r>
            <w:r>
              <w:t>TEVILO UR</w:t>
            </w:r>
            <w:r w:rsidRPr="00734E2C">
              <w:t xml:space="preserve"> za </w:t>
            </w:r>
            <w:proofErr w:type="spellStart"/>
            <w:r w:rsidRPr="00734E2C">
              <w:t>predsodn</w:t>
            </w:r>
            <w:r w:rsidR="00C1675C">
              <w:t>e</w:t>
            </w:r>
            <w:proofErr w:type="spellEnd"/>
            <w:r w:rsidR="00C1675C">
              <w:t xml:space="preserve"> storitve </w:t>
            </w:r>
            <w:r w:rsidRPr="00734E2C">
              <w:t xml:space="preserve"> na dolžnika</w:t>
            </w:r>
          </w:p>
          <w:p w14:paraId="7BABA8AE" w14:textId="34B11A90" w:rsidR="008F16D8" w:rsidRPr="00734E2C" w:rsidRDefault="008F16D8" w:rsidP="0034054B"/>
        </w:tc>
        <w:tc>
          <w:tcPr>
            <w:tcW w:w="2165" w:type="dxa"/>
          </w:tcPr>
          <w:p w14:paraId="037325C2" w14:textId="6CF45020" w:rsidR="008F16D8" w:rsidRPr="00734E2C" w:rsidRDefault="008F16D8" w:rsidP="00734E2C">
            <w:pPr>
              <w:jc w:val="center"/>
              <w:rPr>
                <w:rFonts w:cstheme="minorHAnsi"/>
              </w:rPr>
            </w:pPr>
            <w:r w:rsidRPr="00734E2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734E2C">
              <w:rPr>
                <w:rFonts w:cstheme="minorHAnsi"/>
              </w:rPr>
              <w:instrText xml:space="preserve"> FORMTEXT </w:instrText>
            </w:r>
            <w:r w:rsidRPr="00734E2C">
              <w:rPr>
                <w:rFonts w:cstheme="minorHAnsi"/>
              </w:rPr>
            </w:r>
            <w:r w:rsidRPr="00734E2C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t> </w:t>
            </w:r>
            <w:r>
              <w:rPr>
                <w:rFonts w:cstheme="minorHAnsi"/>
              </w:rPr>
              <w:t> </w:t>
            </w:r>
            <w:r>
              <w:rPr>
                <w:rFonts w:cstheme="minorHAnsi"/>
              </w:rPr>
              <w:t> </w:t>
            </w:r>
            <w:r>
              <w:rPr>
                <w:rFonts w:cstheme="minorHAnsi"/>
              </w:rPr>
              <w:t> </w:t>
            </w:r>
            <w:r>
              <w:rPr>
                <w:rFonts w:cstheme="minorHAnsi"/>
              </w:rPr>
              <w:t> </w:t>
            </w:r>
            <w:r w:rsidRPr="00734E2C">
              <w:rPr>
                <w:rFonts w:cstheme="minorHAnsi"/>
              </w:rPr>
              <w:fldChar w:fldCharType="end"/>
            </w:r>
          </w:p>
        </w:tc>
      </w:tr>
      <w:tr w:rsidR="008F16D8" w:rsidRPr="00734E2C" w14:paraId="3A9C534D" w14:textId="77777777" w:rsidTr="008F16D8">
        <w:trPr>
          <w:trHeight w:val="101"/>
        </w:trPr>
        <w:tc>
          <w:tcPr>
            <w:tcW w:w="4800" w:type="dxa"/>
            <w:tcBorders>
              <w:bottom w:val="single" w:sz="4" w:space="0" w:color="auto"/>
            </w:tcBorders>
          </w:tcPr>
          <w:p w14:paraId="5A17ACDA" w14:textId="097D9177" w:rsidR="008F16D8" w:rsidRPr="00734E2C" w:rsidRDefault="008F16D8" w:rsidP="0034054B">
            <w:pPr>
              <w:jc w:val="both"/>
            </w:pPr>
            <w:r w:rsidRPr="00734E2C">
              <w:t>*</w:t>
            </w:r>
            <w:r>
              <w:t>KONČNA CENA</w:t>
            </w:r>
            <w:r w:rsidRPr="00734E2C">
              <w:t xml:space="preserve"> (</w:t>
            </w:r>
            <w:r>
              <w:t>vrednost ure x število ur)</w:t>
            </w:r>
          </w:p>
        </w:tc>
        <w:tc>
          <w:tcPr>
            <w:tcW w:w="2165" w:type="dxa"/>
            <w:tcBorders>
              <w:bottom w:val="single" w:sz="4" w:space="0" w:color="auto"/>
            </w:tcBorders>
          </w:tcPr>
          <w:p w14:paraId="594F1E41" w14:textId="0528FAED" w:rsidR="008F16D8" w:rsidRPr="00734E2C" w:rsidRDefault="008F16D8" w:rsidP="00734E2C">
            <w:pPr>
              <w:jc w:val="center"/>
              <w:rPr>
                <w:rFonts w:cstheme="minorHAnsi"/>
              </w:rPr>
            </w:pPr>
            <w:r w:rsidRPr="00734E2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734E2C">
              <w:rPr>
                <w:rFonts w:cstheme="minorHAnsi"/>
              </w:rPr>
              <w:instrText xml:space="preserve"> FORMTEXT </w:instrText>
            </w:r>
            <w:r w:rsidRPr="00734E2C">
              <w:rPr>
                <w:rFonts w:cstheme="minorHAnsi"/>
              </w:rPr>
            </w:r>
            <w:r w:rsidRPr="00734E2C">
              <w:rPr>
                <w:rFonts w:cstheme="minorHAnsi"/>
              </w:rPr>
              <w:fldChar w:fldCharType="separate"/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</w:rPr>
              <w:fldChar w:fldCharType="end"/>
            </w:r>
          </w:p>
        </w:tc>
      </w:tr>
    </w:tbl>
    <w:p w14:paraId="193749DD" w14:textId="791960F3" w:rsidR="00B145B2" w:rsidRDefault="00B145B2" w:rsidP="006C2D28">
      <w:pPr>
        <w:jc w:val="both"/>
        <w:rPr>
          <w:rFonts w:cstheme="minorHAnsi"/>
          <w:sz w:val="22"/>
          <w:szCs w:val="22"/>
        </w:rPr>
      </w:pPr>
    </w:p>
    <w:tbl>
      <w:tblPr>
        <w:tblStyle w:val="Tabelamrea"/>
        <w:tblW w:w="6946" w:type="dxa"/>
        <w:tblInd w:w="-5" w:type="dxa"/>
        <w:tblLook w:val="04A0" w:firstRow="1" w:lastRow="0" w:firstColumn="1" w:lastColumn="0" w:noHBand="0" w:noVBand="1"/>
      </w:tblPr>
      <w:tblGrid>
        <w:gridCol w:w="4800"/>
        <w:gridCol w:w="2146"/>
      </w:tblGrid>
      <w:tr w:rsidR="00B145B2" w:rsidRPr="00734E2C" w14:paraId="358C3423" w14:textId="77777777" w:rsidTr="008F16D8">
        <w:trPr>
          <w:trHeight w:val="101"/>
        </w:trPr>
        <w:tc>
          <w:tcPr>
            <w:tcW w:w="4800" w:type="dxa"/>
          </w:tcPr>
          <w:p w14:paraId="286ADBC2" w14:textId="27544F5A" w:rsidR="00B145B2" w:rsidRPr="00734E2C" w:rsidRDefault="008D621C" w:rsidP="00692261">
            <w:pPr>
              <w:jc w:val="both"/>
            </w:pPr>
            <w:r>
              <w:t>POPUST na ponujeno končno ceno</w:t>
            </w:r>
          </w:p>
        </w:tc>
        <w:tc>
          <w:tcPr>
            <w:tcW w:w="2146" w:type="dxa"/>
          </w:tcPr>
          <w:p w14:paraId="267D7207" w14:textId="23936B61" w:rsidR="00B145B2" w:rsidRPr="00734E2C" w:rsidRDefault="00A07CC9" w:rsidP="00B145B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</w:t>
            </w:r>
            <w:r w:rsidR="00B145B2" w:rsidRPr="00734E2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B145B2" w:rsidRPr="00734E2C">
              <w:rPr>
                <w:rFonts w:cstheme="minorHAnsi"/>
              </w:rPr>
              <w:instrText xml:space="preserve"> FORMTEXT </w:instrText>
            </w:r>
            <w:r w:rsidR="00B145B2" w:rsidRPr="00734E2C">
              <w:rPr>
                <w:rFonts w:cstheme="minorHAnsi"/>
              </w:rPr>
            </w:r>
            <w:r w:rsidR="00B145B2" w:rsidRPr="00734E2C">
              <w:rPr>
                <w:rFonts w:cstheme="minorHAnsi"/>
              </w:rPr>
              <w:fldChar w:fldCharType="separate"/>
            </w:r>
            <w:r w:rsidR="00B145B2" w:rsidRPr="00734E2C">
              <w:rPr>
                <w:rFonts w:cstheme="minorHAnsi"/>
                <w:noProof/>
              </w:rPr>
              <w:t> </w:t>
            </w:r>
            <w:r w:rsidR="00B145B2" w:rsidRPr="00734E2C">
              <w:rPr>
                <w:rFonts w:cstheme="minorHAnsi"/>
                <w:noProof/>
              </w:rPr>
              <w:t> </w:t>
            </w:r>
            <w:r w:rsidR="00B145B2" w:rsidRPr="00734E2C">
              <w:rPr>
                <w:rFonts w:cstheme="minorHAnsi"/>
                <w:noProof/>
              </w:rPr>
              <w:t> </w:t>
            </w:r>
            <w:r w:rsidR="00B145B2" w:rsidRPr="00734E2C">
              <w:rPr>
                <w:rFonts w:cstheme="minorHAnsi"/>
                <w:noProof/>
              </w:rPr>
              <w:t> </w:t>
            </w:r>
            <w:r w:rsidR="00B145B2" w:rsidRPr="00734E2C">
              <w:rPr>
                <w:rFonts w:cstheme="minorHAnsi"/>
                <w:noProof/>
              </w:rPr>
              <w:t> </w:t>
            </w:r>
            <w:r w:rsidR="00B145B2" w:rsidRPr="00734E2C">
              <w:rPr>
                <w:rFonts w:cstheme="minorHAnsi"/>
              </w:rPr>
              <w:fldChar w:fldCharType="end"/>
            </w:r>
            <w:r w:rsidR="008D621C">
              <w:rPr>
                <w:rFonts w:cstheme="minorHAnsi"/>
              </w:rPr>
              <w:t xml:space="preserve"> %</w:t>
            </w:r>
          </w:p>
        </w:tc>
      </w:tr>
    </w:tbl>
    <w:p w14:paraId="66BDA0B9" w14:textId="77777777" w:rsidR="00B145B2" w:rsidRPr="0078640C" w:rsidRDefault="00B145B2" w:rsidP="006C2D28">
      <w:pPr>
        <w:jc w:val="both"/>
        <w:rPr>
          <w:rFonts w:cstheme="minorHAnsi"/>
          <w:sz w:val="22"/>
          <w:szCs w:val="22"/>
        </w:rPr>
      </w:pPr>
    </w:p>
    <w:p w14:paraId="3ADD4EE6" w14:textId="04035D2E" w:rsidR="006C2D28" w:rsidRPr="00146E58" w:rsidRDefault="00591725" w:rsidP="003E17B2">
      <w:pPr>
        <w:pStyle w:val="Odstavekseznama"/>
        <w:numPr>
          <w:ilvl w:val="0"/>
          <w:numId w:val="11"/>
        </w:numPr>
        <w:jc w:val="both"/>
      </w:pPr>
      <w:r w:rsidRPr="00146E58">
        <w:t>V</w:t>
      </w:r>
      <w:r w:rsidR="006C2D28" w:rsidRPr="00146E58">
        <w:t xml:space="preserve"> končno ceno naj bodo vključeni vsi stroški povezani z izvedbo</w:t>
      </w:r>
      <w:r w:rsidR="00C9341E">
        <w:t xml:space="preserve"> naročila</w:t>
      </w:r>
      <w:r w:rsidR="006C2D28" w:rsidRPr="00146E58">
        <w:t xml:space="preserve">. </w:t>
      </w:r>
    </w:p>
    <w:p w14:paraId="33FA52C5" w14:textId="44937E2F" w:rsidR="008F16D8" w:rsidRPr="00243CAE" w:rsidRDefault="008F16D8" w:rsidP="003E17B2">
      <w:pPr>
        <w:pStyle w:val="Odstavekseznama"/>
        <w:numPr>
          <w:ilvl w:val="0"/>
          <w:numId w:val="11"/>
        </w:numPr>
        <w:jc w:val="both"/>
      </w:pPr>
      <w:r w:rsidRPr="00146E58">
        <w:t xml:space="preserve">Cena vključuje tudi </w:t>
      </w:r>
      <w:r w:rsidR="00C1675C">
        <w:rPr>
          <w:rFonts w:ascii="Calibri" w:hAnsi="Calibri" w:cs="Calibri"/>
        </w:rPr>
        <w:t xml:space="preserve">stroške </w:t>
      </w:r>
      <w:r w:rsidR="00C1675C" w:rsidRPr="00B256EA">
        <w:t>vodenj</w:t>
      </w:r>
      <w:r w:rsidR="00C1675C">
        <w:t>a</w:t>
      </w:r>
      <w:r w:rsidR="00C1675C" w:rsidRPr="00B256EA">
        <w:t xml:space="preserve"> evidenc </w:t>
      </w:r>
      <w:proofErr w:type="spellStart"/>
      <w:r w:rsidR="00C1675C" w:rsidRPr="00B256EA">
        <w:rPr>
          <w:rFonts w:cstheme="minorHAnsi"/>
        </w:rPr>
        <w:t>predsodnih</w:t>
      </w:r>
      <w:proofErr w:type="spellEnd"/>
      <w:r w:rsidR="00C1675C" w:rsidRPr="00B256EA">
        <w:rPr>
          <w:rFonts w:cstheme="minorHAnsi"/>
        </w:rPr>
        <w:t xml:space="preserve"> </w:t>
      </w:r>
      <w:r w:rsidR="009C5630">
        <w:rPr>
          <w:rFonts w:cstheme="minorHAnsi"/>
        </w:rPr>
        <w:t xml:space="preserve">storitev </w:t>
      </w:r>
      <w:r w:rsidR="00C1675C">
        <w:rPr>
          <w:rFonts w:cstheme="minorHAnsi"/>
        </w:rPr>
        <w:t xml:space="preserve">(tč. 1.1) </w:t>
      </w:r>
      <w:r w:rsidR="00C1675C" w:rsidRPr="00B256EA">
        <w:rPr>
          <w:rFonts w:cstheme="minorHAnsi"/>
        </w:rPr>
        <w:t xml:space="preserve">in </w:t>
      </w:r>
      <w:r w:rsidR="00C1675C">
        <w:rPr>
          <w:rFonts w:cstheme="minorHAnsi"/>
        </w:rPr>
        <w:t xml:space="preserve">odvetniških </w:t>
      </w:r>
      <w:r w:rsidR="00C1675C" w:rsidRPr="00B256EA">
        <w:rPr>
          <w:rFonts w:cstheme="minorHAnsi"/>
        </w:rPr>
        <w:t>storitev</w:t>
      </w:r>
      <w:r w:rsidR="00C1675C">
        <w:rPr>
          <w:rFonts w:cstheme="minorHAnsi"/>
        </w:rPr>
        <w:t xml:space="preserve"> v postopkih (tč. 1.2)</w:t>
      </w:r>
      <w:r w:rsidR="00C1675C" w:rsidRPr="00B256EA">
        <w:rPr>
          <w:rFonts w:cstheme="minorHAnsi"/>
        </w:rPr>
        <w:t xml:space="preserve">, </w:t>
      </w:r>
      <w:proofErr w:type="spellStart"/>
      <w:r w:rsidR="00C1675C" w:rsidRPr="00B256EA">
        <w:rPr>
          <w:rFonts w:cstheme="minorHAnsi"/>
        </w:rPr>
        <w:t>predsodnih</w:t>
      </w:r>
      <w:proofErr w:type="spellEnd"/>
      <w:r w:rsidR="00C1675C" w:rsidRPr="00B256EA">
        <w:rPr>
          <w:rFonts w:cstheme="minorHAnsi"/>
        </w:rPr>
        <w:t xml:space="preserve"> izterjav, sodnih postopkov, pripravo</w:t>
      </w:r>
      <w:r w:rsidR="00C1675C">
        <w:rPr>
          <w:rFonts w:cstheme="minorHAnsi"/>
        </w:rPr>
        <w:t xml:space="preserve"> poročil</w:t>
      </w:r>
      <w:r w:rsidR="00C1675C" w:rsidRPr="00B256EA">
        <w:rPr>
          <w:rFonts w:cstheme="minorHAnsi"/>
        </w:rPr>
        <w:t>, kot je navedeno v 3. točki povabila</w:t>
      </w:r>
      <w:r w:rsidR="00C1675C">
        <w:rPr>
          <w:rFonts w:cstheme="minorHAnsi"/>
        </w:rPr>
        <w:t>,</w:t>
      </w:r>
      <w:r w:rsidR="00C1675C" w:rsidRPr="00693A07">
        <w:rPr>
          <w:rFonts w:ascii="Calibri" w:hAnsi="Calibri" w:cs="Calibri"/>
        </w:rPr>
        <w:t xml:space="preserve"> stroške za zastopanja na narokih, potne stroške, materialne stroške, stroške za realizacijo pogodbenih storitev ter vse ostale stroške in dajatve prevzemnika naročila, razen davka na dodano vrednost</w:t>
      </w:r>
      <w:r w:rsidR="00243CAE">
        <w:rPr>
          <w:rFonts w:cstheme="minorHAnsi"/>
        </w:rPr>
        <w:t>.</w:t>
      </w:r>
    </w:p>
    <w:p w14:paraId="6FF3898C" w14:textId="77777777" w:rsidR="00473E1B" w:rsidRPr="0037684C" w:rsidRDefault="00473E1B" w:rsidP="00BA1BA4">
      <w:pPr>
        <w:jc w:val="both"/>
        <w:rPr>
          <w:rFonts w:cstheme="minorHAnsi"/>
        </w:rPr>
      </w:pPr>
    </w:p>
    <w:p w14:paraId="3949EF1F" w14:textId="4B8C7DC8" w:rsidR="0034054B" w:rsidRPr="0037684C" w:rsidRDefault="003E17B2" w:rsidP="00BA1BA4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ODVETNIŠKE STORITVE V POSTOPKIH </w:t>
      </w:r>
    </w:p>
    <w:p w14:paraId="13A0F55C" w14:textId="43E382ED" w:rsidR="00243CAE" w:rsidRPr="00693A07" w:rsidRDefault="006C6FB8" w:rsidP="00243CAE">
      <w:pPr>
        <w:jc w:val="both"/>
        <w:rPr>
          <w:rFonts w:ascii="Calibri" w:hAnsi="Calibri" w:cs="Calibri"/>
        </w:rPr>
      </w:pPr>
      <w:r w:rsidRPr="0037684C">
        <w:rPr>
          <w:rFonts w:cstheme="minorHAnsi"/>
        </w:rPr>
        <w:t xml:space="preserve">Naročnik sodne storitve plačuje po </w:t>
      </w:r>
      <w:r w:rsidR="00243CAE" w:rsidRPr="00693A07">
        <w:rPr>
          <w:rFonts w:ascii="Calibri" w:hAnsi="Calibri" w:cs="Calibri"/>
        </w:rPr>
        <w:t>odvetniški tarifi Odvetniške zbornice Republike Hrvaške</w:t>
      </w:r>
      <w:r w:rsidR="00243CAE">
        <w:rPr>
          <w:rFonts w:ascii="Calibri" w:hAnsi="Calibri" w:cs="Calibri"/>
        </w:rPr>
        <w:t>, ki je javno objavljena</w:t>
      </w:r>
      <w:r w:rsidR="00243CAE" w:rsidRPr="00693A07">
        <w:rPr>
          <w:rFonts w:ascii="Calibri" w:hAnsi="Calibri" w:cs="Calibri"/>
        </w:rPr>
        <w:t>.</w:t>
      </w:r>
    </w:p>
    <w:p w14:paraId="6C664E5D" w14:textId="20F19487" w:rsidR="0034054B" w:rsidRDefault="0034054B" w:rsidP="00BA1BA4">
      <w:pPr>
        <w:jc w:val="both"/>
        <w:rPr>
          <w:rFonts w:cstheme="minorHAnsi"/>
        </w:rPr>
      </w:pPr>
    </w:p>
    <w:p w14:paraId="07219A5B" w14:textId="6F241ABB" w:rsidR="0037684C" w:rsidRPr="0037684C" w:rsidRDefault="0037684C" w:rsidP="00BA1BA4">
      <w:pPr>
        <w:jc w:val="both"/>
        <w:rPr>
          <w:rFonts w:cstheme="minorHAnsi"/>
        </w:rPr>
      </w:pPr>
    </w:p>
    <w:p w14:paraId="12C9837E" w14:textId="1FE1E0D0" w:rsidR="00F906EA" w:rsidRPr="00635A64" w:rsidRDefault="0037684C" w:rsidP="00BA1BA4">
      <w:pPr>
        <w:jc w:val="both"/>
        <w:rPr>
          <w:rFonts w:cstheme="minorHAnsi"/>
          <w:b/>
          <w:bCs/>
        </w:rPr>
      </w:pPr>
      <w:r w:rsidRPr="0037684C">
        <w:rPr>
          <w:rFonts w:cstheme="minorHAnsi"/>
          <w:b/>
          <w:bCs/>
        </w:rPr>
        <w:t xml:space="preserve">OSTALI PODATKI </w:t>
      </w:r>
    </w:p>
    <w:p w14:paraId="412C1912" w14:textId="77777777" w:rsidR="00861F94" w:rsidRPr="0037684C" w:rsidRDefault="00861F94" w:rsidP="00861F94">
      <w:pPr>
        <w:jc w:val="both"/>
        <w:rPr>
          <w:rFonts w:cstheme="minorHAnsi"/>
        </w:rPr>
      </w:pPr>
    </w:p>
    <w:p w14:paraId="2111A282" w14:textId="77777777" w:rsidR="0037684C" w:rsidRDefault="0037684C" w:rsidP="005620E7">
      <w:pPr>
        <w:jc w:val="both"/>
        <w:rPr>
          <w:rFonts w:cstheme="minorHAnsi"/>
        </w:rPr>
      </w:pPr>
    </w:p>
    <w:p w14:paraId="34E0AD49" w14:textId="23149839" w:rsidR="008F16D8" w:rsidRPr="003E17B2" w:rsidRDefault="008F16D8" w:rsidP="008F16D8">
      <w:pPr>
        <w:pStyle w:val="Odstavekseznama"/>
        <w:numPr>
          <w:ilvl w:val="0"/>
          <w:numId w:val="1"/>
        </w:numPr>
        <w:jc w:val="both"/>
        <w:rPr>
          <w:rFonts w:cstheme="minorHAnsi"/>
        </w:rPr>
      </w:pPr>
      <w:r w:rsidRPr="003E17B2">
        <w:rPr>
          <w:rFonts w:cstheme="minorHAnsi"/>
        </w:rPr>
        <w:t>Možnost sporazumevanja v angleškem jeziku</w:t>
      </w:r>
      <w:r w:rsidR="00146E58" w:rsidRPr="003E17B2">
        <w:rPr>
          <w:rFonts w:cstheme="minorHAnsi"/>
        </w:rPr>
        <w:t xml:space="preserve"> (da/ne): </w:t>
      </w:r>
      <w:r w:rsidR="00146E58" w:rsidRPr="003E17B2">
        <w:rPr>
          <w:rFonts w:cstheme="minorHAn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146E58" w:rsidRPr="003E17B2">
        <w:rPr>
          <w:rFonts w:cstheme="minorHAnsi"/>
        </w:rPr>
        <w:instrText xml:space="preserve"> FORMTEXT </w:instrText>
      </w:r>
      <w:r w:rsidR="00146E58" w:rsidRPr="003E17B2">
        <w:rPr>
          <w:rFonts w:cstheme="minorHAnsi"/>
        </w:rPr>
      </w:r>
      <w:r w:rsidR="00146E58" w:rsidRPr="003E17B2">
        <w:rPr>
          <w:rFonts w:cstheme="minorHAnsi"/>
        </w:rPr>
        <w:fldChar w:fldCharType="separate"/>
      </w:r>
      <w:r w:rsidR="00146E58" w:rsidRPr="003E17B2">
        <w:rPr>
          <w:rFonts w:cstheme="minorHAnsi"/>
          <w:noProof/>
        </w:rPr>
        <w:t> </w:t>
      </w:r>
      <w:r w:rsidR="00146E58" w:rsidRPr="003E17B2">
        <w:rPr>
          <w:rFonts w:cstheme="minorHAnsi"/>
          <w:noProof/>
        </w:rPr>
        <w:t> </w:t>
      </w:r>
      <w:r w:rsidR="00146E58" w:rsidRPr="003E17B2">
        <w:rPr>
          <w:rFonts w:cstheme="minorHAnsi"/>
          <w:noProof/>
        </w:rPr>
        <w:t> </w:t>
      </w:r>
      <w:r w:rsidR="00146E58" w:rsidRPr="003E17B2">
        <w:rPr>
          <w:rFonts w:cstheme="minorHAnsi"/>
          <w:noProof/>
        </w:rPr>
        <w:t> </w:t>
      </w:r>
      <w:r w:rsidR="00146E58" w:rsidRPr="003E17B2">
        <w:rPr>
          <w:rFonts w:cstheme="minorHAnsi"/>
          <w:noProof/>
        </w:rPr>
        <w:t> </w:t>
      </w:r>
      <w:r w:rsidR="00146E58" w:rsidRPr="003E17B2">
        <w:rPr>
          <w:rFonts w:cstheme="minorHAnsi"/>
        </w:rPr>
        <w:fldChar w:fldCharType="end"/>
      </w:r>
    </w:p>
    <w:p w14:paraId="724ECCEB" w14:textId="77777777" w:rsidR="008F16D8" w:rsidRPr="0037684C" w:rsidRDefault="008F16D8" w:rsidP="005620E7">
      <w:pPr>
        <w:jc w:val="both"/>
        <w:rPr>
          <w:rFonts w:cstheme="minorHAnsi"/>
        </w:rPr>
      </w:pPr>
    </w:p>
    <w:p w14:paraId="13A1C89F" w14:textId="77777777" w:rsidR="002F4BF5" w:rsidRPr="0037684C" w:rsidRDefault="002F4BF5" w:rsidP="002F4BF5">
      <w:pPr>
        <w:numPr>
          <w:ilvl w:val="0"/>
          <w:numId w:val="1"/>
        </w:numPr>
        <w:jc w:val="both"/>
        <w:rPr>
          <w:rFonts w:cstheme="minorHAnsi"/>
        </w:rPr>
      </w:pPr>
      <w:r w:rsidRPr="0037684C">
        <w:rPr>
          <w:rFonts w:cstheme="minorHAnsi"/>
        </w:rPr>
        <w:t>Podatki o ponudniku:</w:t>
      </w:r>
    </w:p>
    <w:p w14:paraId="409A2665" w14:textId="77777777" w:rsidR="002F4BF5" w:rsidRPr="0037684C" w:rsidRDefault="002F4BF5" w:rsidP="002F4BF5">
      <w:pPr>
        <w:ind w:left="1080"/>
        <w:jc w:val="both"/>
        <w:rPr>
          <w:rFonts w:cstheme="minorHAnsi"/>
        </w:rPr>
      </w:pPr>
    </w:p>
    <w:tbl>
      <w:tblPr>
        <w:tblW w:w="8735" w:type="dxa"/>
        <w:tblInd w:w="1080" w:type="dxa"/>
        <w:tblLayout w:type="fixed"/>
        <w:tblLook w:val="01E0" w:firstRow="1" w:lastRow="1" w:firstColumn="1" w:lastColumn="1" w:noHBand="0" w:noVBand="0"/>
      </w:tblPr>
      <w:tblGrid>
        <w:gridCol w:w="3315"/>
        <w:gridCol w:w="5420"/>
      </w:tblGrid>
      <w:tr w:rsidR="002F4BF5" w:rsidRPr="0037684C" w14:paraId="5431D7F0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74BFD817" w14:textId="1911B6B6" w:rsidR="002F4BF5" w:rsidRPr="0037684C" w:rsidRDefault="003E17B2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Naziv ponudnika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7ED1DDAB" w14:textId="2CCB01C8" w:rsidR="002F4BF5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1DF65D13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173604E8" w14:textId="5D3495A4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Naslov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0E66EF48" w14:textId="58E3159F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0BFD606D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0F5D530F" w14:textId="226CE65D" w:rsidR="002F4BF5" w:rsidRPr="0037684C" w:rsidRDefault="003E17B2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OIB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0A481FEC" w14:textId="08EACDD7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060321B6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1268F836" w14:textId="74B6CA49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5420" w:type="dxa"/>
            <w:shd w:val="clear" w:color="auto" w:fill="auto"/>
            <w:vAlign w:val="center"/>
          </w:tcPr>
          <w:p w14:paraId="6006F573" w14:textId="46CE559A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</w:p>
        </w:tc>
      </w:tr>
      <w:tr w:rsidR="002F4BF5" w:rsidRPr="0037684C" w14:paraId="0EAFDA4E" w14:textId="77777777" w:rsidTr="0037684C">
        <w:trPr>
          <w:trHeight w:val="698"/>
        </w:trPr>
        <w:tc>
          <w:tcPr>
            <w:tcW w:w="3315" w:type="dxa"/>
            <w:shd w:val="clear" w:color="auto" w:fill="auto"/>
            <w:vAlign w:val="center"/>
          </w:tcPr>
          <w:p w14:paraId="4130E9EE" w14:textId="6717F25F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Številka transakcijskega računa</w:t>
            </w:r>
            <w:r w:rsidR="00A355D1">
              <w:rPr>
                <w:rFonts w:cstheme="minorHAnsi"/>
              </w:rPr>
              <w:t xml:space="preserve">; </w:t>
            </w:r>
            <w:r w:rsidR="007C33D4">
              <w:rPr>
                <w:rFonts w:cstheme="minorHAnsi"/>
              </w:rPr>
              <w:t xml:space="preserve">          </w:t>
            </w:r>
            <w:r w:rsidRPr="0037684C">
              <w:rPr>
                <w:rFonts w:cstheme="minorHAnsi"/>
              </w:rPr>
              <w:t>odprt pri (naziv banke)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64038E94" w14:textId="77777777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  <w:p w14:paraId="52407AB2" w14:textId="7781A1CC" w:rsidR="005620E7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4E3BC2FC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0B569B6F" w14:textId="6DF94A04" w:rsidR="002F4BF5" w:rsidRPr="0037684C" w:rsidRDefault="003E17B2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Odgovorna</w:t>
            </w:r>
            <w:r w:rsidR="002F4BF5" w:rsidRPr="0037684C">
              <w:rPr>
                <w:rFonts w:cstheme="minorHAnsi"/>
              </w:rPr>
              <w:t xml:space="preserve"> oseba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1495B48A" w14:textId="1900E49A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4BDF008D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65B427DE" w14:textId="197CC32C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Telefonska številka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4B6A662F" w14:textId="3F0D683D" w:rsidR="002F4BF5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66497D35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3DADE2E5" w14:textId="2818489C" w:rsidR="002F4BF5" w:rsidRPr="0037684C" w:rsidRDefault="007C33D4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  <w:r w:rsidR="002F4BF5" w:rsidRPr="0037684C">
              <w:rPr>
                <w:rFonts w:cstheme="minorHAnsi"/>
              </w:rPr>
              <w:t>-mail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52E6409C" w14:textId="557DF1AA" w:rsidR="002F4BF5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52073F75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2C55409C" w14:textId="0A5B398C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5420" w:type="dxa"/>
            <w:shd w:val="clear" w:color="auto" w:fill="auto"/>
            <w:vAlign w:val="center"/>
          </w:tcPr>
          <w:p w14:paraId="5D9C58CB" w14:textId="0F996242" w:rsidR="0037684C" w:rsidRPr="0037684C" w:rsidRDefault="0037684C" w:rsidP="00CC147D">
            <w:pPr>
              <w:spacing w:line="480" w:lineRule="auto"/>
              <w:rPr>
                <w:rFonts w:cstheme="minorHAnsi"/>
              </w:rPr>
            </w:pPr>
          </w:p>
        </w:tc>
      </w:tr>
    </w:tbl>
    <w:p w14:paraId="7B1A51ED" w14:textId="77777777" w:rsidR="002F4BF5" w:rsidRDefault="002F4BF5" w:rsidP="002F4BF5">
      <w:pPr>
        <w:jc w:val="both"/>
        <w:rPr>
          <w:rFonts w:cstheme="minorHAnsi"/>
        </w:rPr>
      </w:pPr>
    </w:p>
    <w:p w14:paraId="7DF4C788" w14:textId="77777777" w:rsidR="00C01710" w:rsidRDefault="00C01710" w:rsidP="002F4BF5">
      <w:pPr>
        <w:jc w:val="both"/>
        <w:rPr>
          <w:rFonts w:cstheme="minorHAnsi"/>
        </w:rPr>
      </w:pPr>
    </w:p>
    <w:p w14:paraId="7F0AD6E5" w14:textId="77777777" w:rsidR="00C01710" w:rsidRPr="0037684C" w:rsidRDefault="00C01710" w:rsidP="002F4BF5">
      <w:pPr>
        <w:jc w:val="both"/>
        <w:rPr>
          <w:rFonts w:cstheme="minorHAnsi"/>
        </w:rPr>
      </w:pPr>
    </w:p>
    <w:tbl>
      <w:tblPr>
        <w:tblW w:w="0" w:type="auto"/>
        <w:tblInd w:w="708" w:type="dxa"/>
        <w:tblLook w:val="01E0" w:firstRow="1" w:lastRow="1" w:firstColumn="1" w:lastColumn="1" w:noHBand="0" w:noVBand="0"/>
      </w:tblPr>
      <w:tblGrid>
        <w:gridCol w:w="4943"/>
        <w:gridCol w:w="3419"/>
      </w:tblGrid>
      <w:tr w:rsidR="002F4BF5" w:rsidRPr="00515306" w14:paraId="7FC77D50" w14:textId="77777777" w:rsidTr="00CC147D">
        <w:tc>
          <w:tcPr>
            <w:tcW w:w="5119" w:type="dxa"/>
            <w:shd w:val="clear" w:color="auto" w:fill="auto"/>
          </w:tcPr>
          <w:p w14:paraId="3BC5FCEA" w14:textId="4360FD44" w:rsidR="002F4BF5" w:rsidRPr="00515306" w:rsidRDefault="002F4BF5" w:rsidP="00CC147D">
            <w:pPr>
              <w:rPr>
                <w:rFonts w:cstheme="minorHAnsi"/>
              </w:rPr>
            </w:pPr>
            <w:r w:rsidRPr="00515306">
              <w:rPr>
                <w:rFonts w:cstheme="minorHAnsi"/>
              </w:rPr>
              <w:t xml:space="preserve">V </w:t>
            </w:r>
            <w:r w:rsidR="0037684C" w:rsidRPr="00515306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37684C" w:rsidRPr="00515306">
              <w:rPr>
                <w:rFonts w:cstheme="minorHAnsi"/>
              </w:rPr>
              <w:instrText xml:space="preserve"> FORMTEXT </w:instrText>
            </w:r>
            <w:r w:rsidR="0037684C" w:rsidRPr="00515306">
              <w:rPr>
                <w:rFonts w:cstheme="minorHAnsi"/>
              </w:rPr>
            </w:r>
            <w:r w:rsidR="0037684C" w:rsidRPr="00515306">
              <w:rPr>
                <w:rFonts w:cstheme="minorHAnsi"/>
              </w:rPr>
              <w:fldChar w:fldCharType="separate"/>
            </w:r>
            <w:r w:rsidR="0037684C" w:rsidRPr="00515306">
              <w:rPr>
                <w:rFonts w:cstheme="minorHAnsi"/>
                <w:noProof/>
              </w:rPr>
              <w:t> </w:t>
            </w:r>
            <w:r w:rsidR="0037684C" w:rsidRPr="00515306">
              <w:rPr>
                <w:rFonts w:cstheme="minorHAnsi"/>
                <w:noProof/>
              </w:rPr>
              <w:t> </w:t>
            </w:r>
            <w:r w:rsidR="0037684C" w:rsidRPr="00515306">
              <w:rPr>
                <w:rFonts w:cstheme="minorHAnsi"/>
                <w:noProof/>
              </w:rPr>
              <w:t> </w:t>
            </w:r>
            <w:r w:rsidR="0037684C" w:rsidRPr="00515306">
              <w:rPr>
                <w:rFonts w:cstheme="minorHAnsi"/>
                <w:noProof/>
              </w:rPr>
              <w:t> </w:t>
            </w:r>
            <w:r w:rsidR="0037684C" w:rsidRPr="00515306">
              <w:rPr>
                <w:rFonts w:cstheme="minorHAnsi"/>
                <w:noProof/>
              </w:rPr>
              <w:t> </w:t>
            </w:r>
            <w:r w:rsidR="0037684C" w:rsidRPr="00515306">
              <w:rPr>
                <w:rFonts w:cstheme="minorHAnsi"/>
              </w:rPr>
              <w:fldChar w:fldCharType="end"/>
            </w:r>
            <w:r w:rsidRPr="00515306">
              <w:rPr>
                <w:rFonts w:cstheme="minorHAnsi"/>
              </w:rPr>
              <w:t>, dne</w:t>
            </w:r>
            <w:r w:rsidR="0037684C" w:rsidRPr="00515306">
              <w:rPr>
                <w:rFonts w:cstheme="minorHAnsi"/>
              </w:rPr>
              <w:t xml:space="preserve"> </w:t>
            </w:r>
            <w:r w:rsidR="0037684C" w:rsidRPr="00515306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37684C" w:rsidRPr="00515306">
              <w:rPr>
                <w:rFonts w:cstheme="minorHAnsi"/>
              </w:rPr>
              <w:instrText xml:space="preserve"> FORMTEXT </w:instrText>
            </w:r>
            <w:r w:rsidR="0037684C" w:rsidRPr="00515306">
              <w:rPr>
                <w:rFonts w:cstheme="minorHAnsi"/>
              </w:rPr>
            </w:r>
            <w:r w:rsidR="0037684C" w:rsidRPr="00515306">
              <w:rPr>
                <w:rFonts w:cstheme="minorHAnsi"/>
              </w:rPr>
              <w:fldChar w:fldCharType="separate"/>
            </w:r>
            <w:r w:rsidR="0037684C" w:rsidRPr="00515306">
              <w:rPr>
                <w:rFonts w:cstheme="minorHAnsi"/>
                <w:noProof/>
              </w:rPr>
              <w:t> </w:t>
            </w:r>
            <w:r w:rsidR="0037684C" w:rsidRPr="00515306">
              <w:rPr>
                <w:rFonts w:cstheme="minorHAnsi"/>
                <w:noProof/>
              </w:rPr>
              <w:t> </w:t>
            </w:r>
            <w:r w:rsidR="0037684C" w:rsidRPr="00515306">
              <w:rPr>
                <w:rFonts w:cstheme="minorHAnsi"/>
                <w:noProof/>
              </w:rPr>
              <w:t> </w:t>
            </w:r>
            <w:r w:rsidR="0037684C" w:rsidRPr="00515306">
              <w:rPr>
                <w:rFonts w:cstheme="minorHAnsi"/>
                <w:noProof/>
              </w:rPr>
              <w:t> </w:t>
            </w:r>
            <w:r w:rsidR="0037684C" w:rsidRPr="00515306">
              <w:rPr>
                <w:rFonts w:cstheme="minorHAnsi"/>
                <w:noProof/>
              </w:rPr>
              <w:t> </w:t>
            </w:r>
            <w:r w:rsidR="0037684C" w:rsidRPr="00515306">
              <w:rPr>
                <w:rFonts w:cstheme="minorHAnsi"/>
              </w:rPr>
              <w:fldChar w:fldCharType="end"/>
            </w:r>
          </w:p>
        </w:tc>
        <w:tc>
          <w:tcPr>
            <w:tcW w:w="3459" w:type="dxa"/>
            <w:shd w:val="clear" w:color="auto" w:fill="auto"/>
          </w:tcPr>
          <w:p w14:paraId="358474C0" w14:textId="77777777" w:rsidR="002F4BF5" w:rsidRPr="00515306" w:rsidRDefault="002F4BF5" w:rsidP="00CC147D">
            <w:pPr>
              <w:jc w:val="center"/>
              <w:rPr>
                <w:rFonts w:cstheme="minorHAnsi"/>
              </w:rPr>
            </w:pPr>
            <w:r w:rsidRPr="00515306">
              <w:rPr>
                <w:rFonts w:cstheme="minorHAnsi"/>
              </w:rPr>
              <w:t>___________________</w:t>
            </w:r>
          </w:p>
          <w:p w14:paraId="357FB820" w14:textId="7A4E457B" w:rsidR="002F4BF5" w:rsidRPr="00515306" w:rsidRDefault="002F4BF5" w:rsidP="00CC147D">
            <w:pPr>
              <w:jc w:val="center"/>
              <w:rPr>
                <w:rFonts w:cstheme="minorHAnsi"/>
              </w:rPr>
            </w:pPr>
            <w:r w:rsidRPr="00515306">
              <w:rPr>
                <w:rFonts w:cstheme="minorHAnsi"/>
              </w:rPr>
              <w:t>(</w:t>
            </w:r>
            <w:r w:rsidR="00515306" w:rsidRPr="00515306">
              <w:rPr>
                <w:rFonts w:cstheme="minorHAnsi"/>
              </w:rPr>
              <w:t>elektronski podpis, overjen s kvalificiranim potrdilom</w:t>
            </w:r>
            <w:r w:rsidRPr="00515306">
              <w:rPr>
                <w:rFonts w:cstheme="minorHAnsi"/>
              </w:rPr>
              <w:t>)</w:t>
            </w:r>
          </w:p>
        </w:tc>
      </w:tr>
    </w:tbl>
    <w:p w14:paraId="231F502A" w14:textId="77777777" w:rsidR="002F4BF5" w:rsidRPr="00515306" w:rsidRDefault="002F4BF5" w:rsidP="002F4BF5">
      <w:pPr>
        <w:jc w:val="both"/>
        <w:rPr>
          <w:rFonts w:cstheme="minorHAnsi"/>
        </w:rPr>
      </w:pPr>
    </w:p>
    <w:sectPr w:rsidR="002F4BF5" w:rsidRPr="00515306" w:rsidSect="00BC0808">
      <w:footerReference w:type="default" r:id="rId7"/>
      <w:pgSz w:w="11906" w:h="16838"/>
      <w:pgMar w:top="1247" w:right="1418" w:bottom="102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2CDC24" w14:textId="77777777" w:rsidR="00B72C3F" w:rsidRDefault="00B72C3F" w:rsidP="00A355D1">
      <w:pPr>
        <w:spacing w:line="240" w:lineRule="auto"/>
      </w:pPr>
      <w:r>
        <w:separator/>
      </w:r>
    </w:p>
  </w:endnote>
  <w:endnote w:type="continuationSeparator" w:id="0">
    <w:p w14:paraId="1049ECDC" w14:textId="77777777" w:rsidR="00B72C3F" w:rsidRDefault="00B72C3F" w:rsidP="00A355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6E305A" w14:textId="24F50B8E" w:rsidR="0023250A" w:rsidRDefault="0023250A">
    <w:pPr>
      <w:pStyle w:val="Noga"/>
      <w:jc w:val="right"/>
    </w:pPr>
    <w:r>
      <w:t xml:space="preserve">Stran </w:t>
    </w:r>
    <w:sdt>
      <w:sdtPr>
        <w:id w:val="-1895340659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 xml:space="preserve"> od 2</w:t>
        </w:r>
      </w:sdtContent>
    </w:sdt>
  </w:p>
  <w:p w14:paraId="4D55707F" w14:textId="77777777" w:rsidR="0023250A" w:rsidRDefault="0023250A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896344" w14:textId="77777777" w:rsidR="00B72C3F" w:rsidRDefault="00B72C3F" w:rsidP="00A355D1">
      <w:pPr>
        <w:spacing w:line="240" w:lineRule="auto"/>
      </w:pPr>
      <w:r>
        <w:separator/>
      </w:r>
    </w:p>
  </w:footnote>
  <w:footnote w:type="continuationSeparator" w:id="0">
    <w:p w14:paraId="42ED1CFA" w14:textId="77777777" w:rsidR="00B72C3F" w:rsidRDefault="00B72C3F" w:rsidP="00A355D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C0B9D"/>
    <w:multiLevelType w:val="hybridMultilevel"/>
    <w:tmpl w:val="C590CE60"/>
    <w:lvl w:ilvl="0" w:tplc="697EA906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90011"/>
    <w:multiLevelType w:val="hybridMultilevel"/>
    <w:tmpl w:val="62B2E35C"/>
    <w:lvl w:ilvl="0" w:tplc="7CDA2428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E3ECD"/>
    <w:multiLevelType w:val="hybridMultilevel"/>
    <w:tmpl w:val="4248408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B9652D"/>
    <w:multiLevelType w:val="hybridMultilevel"/>
    <w:tmpl w:val="B8D6895A"/>
    <w:lvl w:ilvl="0" w:tplc="C82861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F5E04C1"/>
    <w:multiLevelType w:val="hybridMultilevel"/>
    <w:tmpl w:val="63808902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decimal"/>
      <w:lvlText w:val="%2."/>
      <w:lvlJc w:val="left"/>
      <w:pPr>
        <w:ind w:left="1800" w:hanging="360"/>
      </w:pPr>
      <w:rPr>
        <w:rFonts w:cs="Helv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22B64E48"/>
    <w:multiLevelType w:val="hybridMultilevel"/>
    <w:tmpl w:val="C80AD58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3306F4"/>
    <w:multiLevelType w:val="hybridMultilevel"/>
    <w:tmpl w:val="1DFC95C4"/>
    <w:lvl w:ilvl="0" w:tplc="E3EEB18E">
      <w:start w:val="8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7" w15:restartNumberingAfterBreak="0">
    <w:nsid w:val="40F2507B"/>
    <w:multiLevelType w:val="hybridMultilevel"/>
    <w:tmpl w:val="6C904888"/>
    <w:lvl w:ilvl="0" w:tplc="E3EEB18E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72502F"/>
    <w:multiLevelType w:val="hybridMultilevel"/>
    <w:tmpl w:val="9DD46CBA"/>
    <w:lvl w:ilvl="0" w:tplc="4EB03F2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10318E"/>
    <w:multiLevelType w:val="hybridMultilevel"/>
    <w:tmpl w:val="A54CC9A4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EA2242"/>
    <w:multiLevelType w:val="hybridMultilevel"/>
    <w:tmpl w:val="0F50DC8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8682302">
    <w:abstractNumId w:val="3"/>
  </w:num>
  <w:num w:numId="2" w16cid:durableId="2099863386">
    <w:abstractNumId w:val="4"/>
  </w:num>
  <w:num w:numId="3" w16cid:durableId="201135676">
    <w:abstractNumId w:val="2"/>
  </w:num>
  <w:num w:numId="4" w16cid:durableId="1563249072">
    <w:abstractNumId w:val="10"/>
  </w:num>
  <w:num w:numId="5" w16cid:durableId="1645508542">
    <w:abstractNumId w:val="1"/>
  </w:num>
  <w:num w:numId="6" w16cid:durableId="628975972">
    <w:abstractNumId w:val="9"/>
  </w:num>
  <w:num w:numId="7" w16cid:durableId="1206408756">
    <w:abstractNumId w:val="5"/>
  </w:num>
  <w:num w:numId="8" w16cid:durableId="1113790863">
    <w:abstractNumId w:val="8"/>
  </w:num>
  <w:num w:numId="9" w16cid:durableId="768546632">
    <w:abstractNumId w:val="6"/>
  </w:num>
  <w:num w:numId="10" w16cid:durableId="79642519">
    <w:abstractNumId w:val="0"/>
  </w:num>
  <w:num w:numId="11" w16cid:durableId="2984132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GQktLEwMLUyMLIyUdpeDU4uLM/DyQAvNaAIiMciwsAAAA"/>
  </w:docVars>
  <w:rsids>
    <w:rsidRoot w:val="00E5377A"/>
    <w:rsid w:val="00000AB1"/>
    <w:rsid w:val="00001209"/>
    <w:rsid w:val="000017C3"/>
    <w:rsid w:val="00010646"/>
    <w:rsid w:val="00011A18"/>
    <w:rsid w:val="000120F1"/>
    <w:rsid w:val="00021A96"/>
    <w:rsid w:val="00024C24"/>
    <w:rsid w:val="00025ABF"/>
    <w:rsid w:val="00032E06"/>
    <w:rsid w:val="00033DD4"/>
    <w:rsid w:val="000341F8"/>
    <w:rsid w:val="00034790"/>
    <w:rsid w:val="00036946"/>
    <w:rsid w:val="00044961"/>
    <w:rsid w:val="00047712"/>
    <w:rsid w:val="00052C07"/>
    <w:rsid w:val="000538EB"/>
    <w:rsid w:val="0005665E"/>
    <w:rsid w:val="00062072"/>
    <w:rsid w:val="0007133D"/>
    <w:rsid w:val="00072539"/>
    <w:rsid w:val="00080E42"/>
    <w:rsid w:val="00082799"/>
    <w:rsid w:val="00086045"/>
    <w:rsid w:val="000863F3"/>
    <w:rsid w:val="00090776"/>
    <w:rsid w:val="00091C10"/>
    <w:rsid w:val="00097C78"/>
    <w:rsid w:val="000A05CC"/>
    <w:rsid w:val="000A12B1"/>
    <w:rsid w:val="000A3631"/>
    <w:rsid w:val="000A3DEC"/>
    <w:rsid w:val="000A4F2B"/>
    <w:rsid w:val="000A7291"/>
    <w:rsid w:val="000A7DFF"/>
    <w:rsid w:val="000B15DB"/>
    <w:rsid w:val="000B23EC"/>
    <w:rsid w:val="000B592C"/>
    <w:rsid w:val="000B63B8"/>
    <w:rsid w:val="000C4979"/>
    <w:rsid w:val="000D1C2E"/>
    <w:rsid w:val="000D273B"/>
    <w:rsid w:val="000D72B0"/>
    <w:rsid w:val="000D7F7B"/>
    <w:rsid w:val="000E1805"/>
    <w:rsid w:val="000E37BC"/>
    <w:rsid w:val="000E78A1"/>
    <w:rsid w:val="000F1598"/>
    <w:rsid w:val="000F2582"/>
    <w:rsid w:val="000F2CF1"/>
    <w:rsid w:val="000F3306"/>
    <w:rsid w:val="000F47DF"/>
    <w:rsid w:val="000F7A72"/>
    <w:rsid w:val="0010051A"/>
    <w:rsid w:val="0010737A"/>
    <w:rsid w:val="001077C3"/>
    <w:rsid w:val="001105CA"/>
    <w:rsid w:val="00112AF4"/>
    <w:rsid w:val="00116B8F"/>
    <w:rsid w:val="00117B75"/>
    <w:rsid w:val="001231A9"/>
    <w:rsid w:val="00123505"/>
    <w:rsid w:val="0012739C"/>
    <w:rsid w:val="001360A8"/>
    <w:rsid w:val="00140DB6"/>
    <w:rsid w:val="0014146A"/>
    <w:rsid w:val="00144ACB"/>
    <w:rsid w:val="00146E58"/>
    <w:rsid w:val="00150C50"/>
    <w:rsid w:val="0015526C"/>
    <w:rsid w:val="00157191"/>
    <w:rsid w:val="00160F95"/>
    <w:rsid w:val="00167287"/>
    <w:rsid w:val="00173939"/>
    <w:rsid w:val="00176892"/>
    <w:rsid w:val="001771AF"/>
    <w:rsid w:val="00182FE6"/>
    <w:rsid w:val="001860C9"/>
    <w:rsid w:val="001903CC"/>
    <w:rsid w:val="001905A2"/>
    <w:rsid w:val="00192A2D"/>
    <w:rsid w:val="00192A8D"/>
    <w:rsid w:val="0019391B"/>
    <w:rsid w:val="001941BE"/>
    <w:rsid w:val="00196442"/>
    <w:rsid w:val="001A06E8"/>
    <w:rsid w:val="001A2AA2"/>
    <w:rsid w:val="001A3F8A"/>
    <w:rsid w:val="001A4207"/>
    <w:rsid w:val="001A6B40"/>
    <w:rsid w:val="001B15C7"/>
    <w:rsid w:val="001B302C"/>
    <w:rsid w:val="001B6DE4"/>
    <w:rsid w:val="001C10FD"/>
    <w:rsid w:val="001C4B3A"/>
    <w:rsid w:val="001D12A7"/>
    <w:rsid w:val="001D156E"/>
    <w:rsid w:val="001D17FC"/>
    <w:rsid w:val="001D235D"/>
    <w:rsid w:val="001D2700"/>
    <w:rsid w:val="001D7287"/>
    <w:rsid w:val="001E38B7"/>
    <w:rsid w:val="001E4E91"/>
    <w:rsid w:val="001F67FF"/>
    <w:rsid w:val="00201780"/>
    <w:rsid w:val="00203AF3"/>
    <w:rsid w:val="00203DAC"/>
    <w:rsid w:val="002074CF"/>
    <w:rsid w:val="002151B3"/>
    <w:rsid w:val="002166CF"/>
    <w:rsid w:val="002177CD"/>
    <w:rsid w:val="00221DBF"/>
    <w:rsid w:val="00224476"/>
    <w:rsid w:val="0023250A"/>
    <w:rsid w:val="002326FA"/>
    <w:rsid w:val="002352B7"/>
    <w:rsid w:val="00237D2A"/>
    <w:rsid w:val="00243CAE"/>
    <w:rsid w:val="00243F81"/>
    <w:rsid w:val="0025498F"/>
    <w:rsid w:val="00256CEB"/>
    <w:rsid w:val="00260C51"/>
    <w:rsid w:val="00262EF1"/>
    <w:rsid w:val="00266A2F"/>
    <w:rsid w:val="00271FB6"/>
    <w:rsid w:val="00272030"/>
    <w:rsid w:val="002721C4"/>
    <w:rsid w:val="00277C63"/>
    <w:rsid w:val="00281DBF"/>
    <w:rsid w:val="00285A1C"/>
    <w:rsid w:val="00285DCB"/>
    <w:rsid w:val="00287119"/>
    <w:rsid w:val="00291AB2"/>
    <w:rsid w:val="002A1354"/>
    <w:rsid w:val="002A5DC7"/>
    <w:rsid w:val="002A703E"/>
    <w:rsid w:val="002A78AB"/>
    <w:rsid w:val="002B3DF0"/>
    <w:rsid w:val="002B4643"/>
    <w:rsid w:val="002B5804"/>
    <w:rsid w:val="002B6E78"/>
    <w:rsid w:val="002C15B1"/>
    <w:rsid w:val="002C23D8"/>
    <w:rsid w:val="002C5128"/>
    <w:rsid w:val="002C6FDC"/>
    <w:rsid w:val="002D5BD8"/>
    <w:rsid w:val="002E02E0"/>
    <w:rsid w:val="002E4724"/>
    <w:rsid w:val="002E52E5"/>
    <w:rsid w:val="002E5A34"/>
    <w:rsid w:val="002E6630"/>
    <w:rsid w:val="002E750A"/>
    <w:rsid w:val="002E7F9A"/>
    <w:rsid w:val="002F0F25"/>
    <w:rsid w:val="002F3B87"/>
    <w:rsid w:val="002F4BF5"/>
    <w:rsid w:val="002F64E7"/>
    <w:rsid w:val="002F7602"/>
    <w:rsid w:val="0030225A"/>
    <w:rsid w:val="003031EB"/>
    <w:rsid w:val="00307395"/>
    <w:rsid w:val="0032300B"/>
    <w:rsid w:val="00323907"/>
    <w:rsid w:val="003256E8"/>
    <w:rsid w:val="00327D61"/>
    <w:rsid w:val="00330383"/>
    <w:rsid w:val="0034054B"/>
    <w:rsid w:val="00342809"/>
    <w:rsid w:val="003437D4"/>
    <w:rsid w:val="003463E0"/>
    <w:rsid w:val="00350099"/>
    <w:rsid w:val="00353AE9"/>
    <w:rsid w:val="00356092"/>
    <w:rsid w:val="003611F8"/>
    <w:rsid w:val="00367B1D"/>
    <w:rsid w:val="00370969"/>
    <w:rsid w:val="00370CEE"/>
    <w:rsid w:val="003717FF"/>
    <w:rsid w:val="00372914"/>
    <w:rsid w:val="00372B96"/>
    <w:rsid w:val="0037684C"/>
    <w:rsid w:val="00383C39"/>
    <w:rsid w:val="0039174A"/>
    <w:rsid w:val="00396042"/>
    <w:rsid w:val="003A0A07"/>
    <w:rsid w:val="003A0C3F"/>
    <w:rsid w:val="003A337A"/>
    <w:rsid w:val="003B0127"/>
    <w:rsid w:val="003B01A7"/>
    <w:rsid w:val="003B0640"/>
    <w:rsid w:val="003B5698"/>
    <w:rsid w:val="003B73AF"/>
    <w:rsid w:val="003C00D3"/>
    <w:rsid w:val="003C0D43"/>
    <w:rsid w:val="003C6F7D"/>
    <w:rsid w:val="003D5069"/>
    <w:rsid w:val="003D6028"/>
    <w:rsid w:val="003E17B2"/>
    <w:rsid w:val="003E4BB4"/>
    <w:rsid w:val="003E4DFA"/>
    <w:rsid w:val="003E5243"/>
    <w:rsid w:val="003F3A88"/>
    <w:rsid w:val="003F68C2"/>
    <w:rsid w:val="003F6A47"/>
    <w:rsid w:val="003F704B"/>
    <w:rsid w:val="0040088D"/>
    <w:rsid w:val="00400E8B"/>
    <w:rsid w:val="00401060"/>
    <w:rsid w:val="00405811"/>
    <w:rsid w:val="00406117"/>
    <w:rsid w:val="004061A7"/>
    <w:rsid w:val="00412937"/>
    <w:rsid w:val="00415451"/>
    <w:rsid w:val="004160A2"/>
    <w:rsid w:val="004216E6"/>
    <w:rsid w:val="00421896"/>
    <w:rsid w:val="00421E17"/>
    <w:rsid w:val="004239AA"/>
    <w:rsid w:val="00432538"/>
    <w:rsid w:val="004351B6"/>
    <w:rsid w:val="0044041C"/>
    <w:rsid w:val="00441DBB"/>
    <w:rsid w:val="00447FD5"/>
    <w:rsid w:val="00450C3B"/>
    <w:rsid w:val="0045403D"/>
    <w:rsid w:val="0045553C"/>
    <w:rsid w:val="00456369"/>
    <w:rsid w:val="00457233"/>
    <w:rsid w:val="004579C7"/>
    <w:rsid w:val="00462E25"/>
    <w:rsid w:val="0046510E"/>
    <w:rsid w:val="00467705"/>
    <w:rsid w:val="00471FAC"/>
    <w:rsid w:val="00473E1B"/>
    <w:rsid w:val="004758B3"/>
    <w:rsid w:val="00481784"/>
    <w:rsid w:val="0048625A"/>
    <w:rsid w:val="00486698"/>
    <w:rsid w:val="004867E8"/>
    <w:rsid w:val="00495F03"/>
    <w:rsid w:val="004A2E75"/>
    <w:rsid w:val="004A383A"/>
    <w:rsid w:val="004A6664"/>
    <w:rsid w:val="004B1D2F"/>
    <w:rsid w:val="004B507C"/>
    <w:rsid w:val="004C0659"/>
    <w:rsid w:val="004C422C"/>
    <w:rsid w:val="004C4E39"/>
    <w:rsid w:val="004C5CE0"/>
    <w:rsid w:val="004C6EC5"/>
    <w:rsid w:val="004C7004"/>
    <w:rsid w:val="004C792F"/>
    <w:rsid w:val="004D1B60"/>
    <w:rsid w:val="004D5A93"/>
    <w:rsid w:val="004F2F0C"/>
    <w:rsid w:val="004F791B"/>
    <w:rsid w:val="005018D0"/>
    <w:rsid w:val="0050490B"/>
    <w:rsid w:val="00504E3C"/>
    <w:rsid w:val="00504F64"/>
    <w:rsid w:val="0051342E"/>
    <w:rsid w:val="00514FCC"/>
    <w:rsid w:val="00515306"/>
    <w:rsid w:val="00520BD0"/>
    <w:rsid w:val="00520F1B"/>
    <w:rsid w:val="0052208B"/>
    <w:rsid w:val="00530C0A"/>
    <w:rsid w:val="005324E4"/>
    <w:rsid w:val="005355A6"/>
    <w:rsid w:val="00536BE2"/>
    <w:rsid w:val="00540270"/>
    <w:rsid w:val="005445E4"/>
    <w:rsid w:val="00550C59"/>
    <w:rsid w:val="00552C5F"/>
    <w:rsid w:val="005539EC"/>
    <w:rsid w:val="00556A1E"/>
    <w:rsid w:val="005620E7"/>
    <w:rsid w:val="00563371"/>
    <w:rsid w:val="00565A66"/>
    <w:rsid w:val="00566342"/>
    <w:rsid w:val="00573DE7"/>
    <w:rsid w:val="0057477D"/>
    <w:rsid w:val="005768C5"/>
    <w:rsid w:val="0057730F"/>
    <w:rsid w:val="00581061"/>
    <w:rsid w:val="005827CD"/>
    <w:rsid w:val="00582EB1"/>
    <w:rsid w:val="0058438F"/>
    <w:rsid w:val="0058647E"/>
    <w:rsid w:val="00591178"/>
    <w:rsid w:val="00591725"/>
    <w:rsid w:val="00591F29"/>
    <w:rsid w:val="005A0AA3"/>
    <w:rsid w:val="005A464B"/>
    <w:rsid w:val="005A4E2C"/>
    <w:rsid w:val="005A7BCA"/>
    <w:rsid w:val="005B097B"/>
    <w:rsid w:val="005B0D69"/>
    <w:rsid w:val="005B0D6D"/>
    <w:rsid w:val="005B565A"/>
    <w:rsid w:val="005B679C"/>
    <w:rsid w:val="005C038E"/>
    <w:rsid w:val="005C0425"/>
    <w:rsid w:val="005C1F6D"/>
    <w:rsid w:val="005C67F7"/>
    <w:rsid w:val="005D1908"/>
    <w:rsid w:val="005D45AE"/>
    <w:rsid w:val="005E08BF"/>
    <w:rsid w:val="005E2551"/>
    <w:rsid w:val="005E27BD"/>
    <w:rsid w:val="005E2DBB"/>
    <w:rsid w:val="005E323B"/>
    <w:rsid w:val="005E396A"/>
    <w:rsid w:val="005E75D9"/>
    <w:rsid w:val="005E7C25"/>
    <w:rsid w:val="005F32DE"/>
    <w:rsid w:val="005F3978"/>
    <w:rsid w:val="005F3D7D"/>
    <w:rsid w:val="005F609E"/>
    <w:rsid w:val="006000BA"/>
    <w:rsid w:val="00600101"/>
    <w:rsid w:val="00602748"/>
    <w:rsid w:val="00602766"/>
    <w:rsid w:val="006045BC"/>
    <w:rsid w:val="00605FF4"/>
    <w:rsid w:val="006159BF"/>
    <w:rsid w:val="006159DD"/>
    <w:rsid w:val="006163AF"/>
    <w:rsid w:val="00621A57"/>
    <w:rsid w:val="00621FFD"/>
    <w:rsid w:val="00625543"/>
    <w:rsid w:val="00625F73"/>
    <w:rsid w:val="00626550"/>
    <w:rsid w:val="00631F5F"/>
    <w:rsid w:val="00635A64"/>
    <w:rsid w:val="006372DE"/>
    <w:rsid w:val="006401E9"/>
    <w:rsid w:val="0064048D"/>
    <w:rsid w:val="0064500F"/>
    <w:rsid w:val="0064687E"/>
    <w:rsid w:val="00656D8A"/>
    <w:rsid w:val="00657DA1"/>
    <w:rsid w:val="00661602"/>
    <w:rsid w:val="006736F2"/>
    <w:rsid w:val="00683D3A"/>
    <w:rsid w:val="0068486F"/>
    <w:rsid w:val="00685B81"/>
    <w:rsid w:val="006906DB"/>
    <w:rsid w:val="00693273"/>
    <w:rsid w:val="00693D3D"/>
    <w:rsid w:val="00696724"/>
    <w:rsid w:val="006A01F8"/>
    <w:rsid w:val="006A07DA"/>
    <w:rsid w:val="006A1428"/>
    <w:rsid w:val="006A3F01"/>
    <w:rsid w:val="006B46B6"/>
    <w:rsid w:val="006B7236"/>
    <w:rsid w:val="006C0CE4"/>
    <w:rsid w:val="006C0F5E"/>
    <w:rsid w:val="006C2D28"/>
    <w:rsid w:val="006C5BB9"/>
    <w:rsid w:val="006C6FB8"/>
    <w:rsid w:val="006D164B"/>
    <w:rsid w:val="006D209B"/>
    <w:rsid w:val="006D678E"/>
    <w:rsid w:val="006E32A2"/>
    <w:rsid w:val="006E66A5"/>
    <w:rsid w:val="006E720E"/>
    <w:rsid w:val="006F0B88"/>
    <w:rsid w:val="006F2131"/>
    <w:rsid w:val="007006ED"/>
    <w:rsid w:val="007007FE"/>
    <w:rsid w:val="00700D73"/>
    <w:rsid w:val="0070783C"/>
    <w:rsid w:val="00707D46"/>
    <w:rsid w:val="00724157"/>
    <w:rsid w:val="007322E7"/>
    <w:rsid w:val="00734AD2"/>
    <w:rsid w:val="00734E2C"/>
    <w:rsid w:val="00736199"/>
    <w:rsid w:val="00737A24"/>
    <w:rsid w:val="007407C3"/>
    <w:rsid w:val="00743AEB"/>
    <w:rsid w:val="00746643"/>
    <w:rsid w:val="00747231"/>
    <w:rsid w:val="00751C99"/>
    <w:rsid w:val="00753F93"/>
    <w:rsid w:val="00761178"/>
    <w:rsid w:val="00762F64"/>
    <w:rsid w:val="00763533"/>
    <w:rsid w:val="00764E03"/>
    <w:rsid w:val="00766DE9"/>
    <w:rsid w:val="00782DA2"/>
    <w:rsid w:val="0078405E"/>
    <w:rsid w:val="0078640C"/>
    <w:rsid w:val="00786C19"/>
    <w:rsid w:val="00790F75"/>
    <w:rsid w:val="0079463D"/>
    <w:rsid w:val="007958A2"/>
    <w:rsid w:val="007A07EC"/>
    <w:rsid w:val="007A0923"/>
    <w:rsid w:val="007A0ABE"/>
    <w:rsid w:val="007A0C52"/>
    <w:rsid w:val="007A1264"/>
    <w:rsid w:val="007A2643"/>
    <w:rsid w:val="007A2A3F"/>
    <w:rsid w:val="007A37BF"/>
    <w:rsid w:val="007A563F"/>
    <w:rsid w:val="007A6EAF"/>
    <w:rsid w:val="007B2887"/>
    <w:rsid w:val="007B4FE1"/>
    <w:rsid w:val="007B5576"/>
    <w:rsid w:val="007B5811"/>
    <w:rsid w:val="007B586B"/>
    <w:rsid w:val="007B7867"/>
    <w:rsid w:val="007C193C"/>
    <w:rsid w:val="007C33D4"/>
    <w:rsid w:val="007C394F"/>
    <w:rsid w:val="007C4F42"/>
    <w:rsid w:val="007C4F9D"/>
    <w:rsid w:val="007D1A8C"/>
    <w:rsid w:val="007D408C"/>
    <w:rsid w:val="007D6A39"/>
    <w:rsid w:val="007E11C3"/>
    <w:rsid w:val="007E1DD9"/>
    <w:rsid w:val="007E7D3A"/>
    <w:rsid w:val="007E7DC8"/>
    <w:rsid w:val="007F0E18"/>
    <w:rsid w:val="007F3165"/>
    <w:rsid w:val="007F65C0"/>
    <w:rsid w:val="00800881"/>
    <w:rsid w:val="00803613"/>
    <w:rsid w:val="00804C7C"/>
    <w:rsid w:val="00805B36"/>
    <w:rsid w:val="00814C28"/>
    <w:rsid w:val="00820245"/>
    <w:rsid w:val="00821E2A"/>
    <w:rsid w:val="00822B81"/>
    <w:rsid w:val="00826085"/>
    <w:rsid w:val="00832A8A"/>
    <w:rsid w:val="00834002"/>
    <w:rsid w:val="00841B57"/>
    <w:rsid w:val="00843D08"/>
    <w:rsid w:val="008478F4"/>
    <w:rsid w:val="00850646"/>
    <w:rsid w:val="00851DA0"/>
    <w:rsid w:val="0085204C"/>
    <w:rsid w:val="008552F4"/>
    <w:rsid w:val="00855CEF"/>
    <w:rsid w:val="00861F94"/>
    <w:rsid w:val="00863FD1"/>
    <w:rsid w:val="008661CF"/>
    <w:rsid w:val="00867E84"/>
    <w:rsid w:val="0087019A"/>
    <w:rsid w:val="00870428"/>
    <w:rsid w:val="008708D4"/>
    <w:rsid w:val="00870C65"/>
    <w:rsid w:val="008715A6"/>
    <w:rsid w:val="0087222C"/>
    <w:rsid w:val="00877400"/>
    <w:rsid w:val="008806CD"/>
    <w:rsid w:val="0088461C"/>
    <w:rsid w:val="00885724"/>
    <w:rsid w:val="00886C6F"/>
    <w:rsid w:val="00890AD5"/>
    <w:rsid w:val="00890F61"/>
    <w:rsid w:val="008916DF"/>
    <w:rsid w:val="008A088D"/>
    <w:rsid w:val="008A0FDE"/>
    <w:rsid w:val="008A12A0"/>
    <w:rsid w:val="008A13B0"/>
    <w:rsid w:val="008A16B1"/>
    <w:rsid w:val="008A58C1"/>
    <w:rsid w:val="008A6A4F"/>
    <w:rsid w:val="008B287C"/>
    <w:rsid w:val="008B59E0"/>
    <w:rsid w:val="008C01F7"/>
    <w:rsid w:val="008C02ED"/>
    <w:rsid w:val="008C460A"/>
    <w:rsid w:val="008D0F03"/>
    <w:rsid w:val="008D1866"/>
    <w:rsid w:val="008D621C"/>
    <w:rsid w:val="008D762A"/>
    <w:rsid w:val="008E3ABC"/>
    <w:rsid w:val="008E61B0"/>
    <w:rsid w:val="008E62E8"/>
    <w:rsid w:val="008F005D"/>
    <w:rsid w:val="008F16D8"/>
    <w:rsid w:val="008F488B"/>
    <w:rsid w:val="009035B8"/>
    <w:rsid w:val="00910787"/>
    <w:rsid w:val="00915E21"/>
    <w:rsid w:val="009175CF"/>
    <w:rsid w:val="0092579A"/>
    <w:rsid w:val="00927ED9"/>
    <w:rsid w:val="009300BC"/>
    <w:rsid w:val="00930A5D"/>
    <w:rsid w:val="00935EBF"/>
    <w:rsid w:val="00940FF4"/>
    <w:rsid w:val="00942765"/>
    <w:rsid w:val="00945C94"/>
    <w:rsid w:val="00945D9E"/>
    <w:rsid w:val="009468DC"/>
    <w:rsid w:val="00946F43"/>
    <w:rsid w:val="00947ACC"/>
    <w:rsid w:val="009514BA"/>
    <w:rsid w:val="009544C2"/>
    <w:rsid w:val="0096605A"/>
    <w:rsid w:val="0096754E"/>
    <w:rsid w:val="00972D30"/>
    <w:rsid w:val="00982778"/>
    <w:rsid w:val="00982865"/>
    <w:rsid w:val="00984ED9"/>
    <w:rsid w:val="00992E1D"/>
    <w:rsid w:val="00994019"/>
    <w:rsid w:val="00995087"/>
    <w:rsid w:val="009964DE"/>
    <w:rsid w:val="009A128B"/>
    <w:rsid w:val="009A16EE"/>
    <w:rsid w:val="009A2425"/>
    <w:rsid w:val="009A281A"/>
    <w:rsid w:val="009A2ACA"/>
    <w:rsid w:val="009A2BD2"/>
    <w:rsid w:val="009A46DD"/>
    <w:rsid w:val="009A48EB"/>
    <w:rsid w:val="009B4330"/>
    <w:rsid w:val="009C40A3"/>
    <w:rsid w:val="009C5630"/>
    <w:rsid w:val="009E00F3"/>
    <w:rsid w:val="009E2FFC"/>
    <w:rsid w:val="009E38E9"/>
    <w:rsid w:val="009E5A9B"/>
    <w:rsid w:val="009F0FF1"/>
    <w:rsid w:val="009F342D"/>
    <w:rsid w:val="00A039C1"/>
    <w:rsid w:val="00A043BB"/>
    <w:rsid w:val="00A05651"/>
    <w:rsid w:val="00A060E3"/>
    <w:rsid w:val="00A07CC9"/>
    <w:rsid w:val="00A12793"/>
    <w:rsid w:val="00A12B4A"/>
    <w:rsid w:val="00A21AB6"/>
    <w:rsid w:val="00A21DCE"/>
    <w:rsid w:val="00A22A5D"/>
    <w:rsid w:val="00A2444B"/>
    <w:rsid w:val="00A27FDC"/>
    <w:rsid w:val="00A30440"/>
    <w:rsid w:val="00A30687"/>
    <w:rsid w:val="00A3080E"/>
    <w:rsid w:val="00A355D1"/>
    <w:rsid w:val="00A37A8B"/>
    <w:rsid w:val="00A40ECD"/>
    <w:rsid w:val="00A42996"/>
    <w:rsid w:val="00A46B39"/>
    <w:rsid w:val="00A630EC"/>
    <w:rsid w:val="00A65706"/>
    <w:rsid w:val="00A731F7"/>
    <w:rsid w:val="00A7690D"/>
    <w:rsid w:val="00A86D77"/>
    <w:rsid w:val="00AA2FAD"/>
    <w:rsid w:val="00AA3299"/>
    <w:rsid w:val="00AB1162"/>
    <w:rsid w:val="00AB31CC"/>
    <w:rsid w:val="00AB509F"/>
    <w:rsid w:val="00AB5315"/>
    <w:rsid w:val="00AB551F"/>
    <w:rsid w:val="00AB6BE4"/>
    <w:rsid w:val="00AC0172"/>
    <w:rsid w:val="00AC05EB"/>
    <w:rsid w:val="00AC0C7F"/>
    <w:rsid w:val="00AC26F0"/>
    <w:rsid w:val="00AD47A2"/>
    <w:rsid w:val="00AD6D70"/>
    <w:rsid w:val="00AF001C"/>
    <w:rsid w:val="00AF04F4"/>
    <w:rsid w:val="00AF4531"/>
    <w:rsid w:val="00AF614F"/>
    <w:rsid w:val="00B01667"/>
    <w:rsid w:val="00B026A1"/>
    <w:rsid w:val="00B06281"/>
    <w:rsid w:val="00B06D91"/>
    <w:rsid w:val="00B1007B"/>
    <w:rsid w:val="00B1185F"/>
    <w:rsid w:val="00B145B2"/>
    <w:rsid w:val="00B1622B"/>
    <w:rsid w:val="00B20B48"/>
    <w:rsid w:val="00B24486"/>
    <w:rsid w:val="00B27152"/>
    <w:rsid w:val="00B27AAA"/>
    <w:rsid w:val="00B30772"/>
    <w:rsid w:val="00B345E6"/>
    <w:rsid w:val="00B408E1"/>
    <w:rsid w:val="00B43F51"/>
    <w:rsid w:val="00B464D8"/>
    <w:rsid w:val="00B5005C"/>
    <w:rsid w:val="00B5265A"/>
    <w:rsid w:val="00B61688"/>
    <w:rsid w:val="00B628D0"/>
    <w:rsid w:val="00B65892"/>
    <w:rsid w:val="00B70D85"/>
    <w:rsid w:val="00B72C3F"/>
    <w:rsid w:val="00B75041"/>
    <w:rsid w:val="00B75F73"/>
    <w:rsid w:val="00B869E0"/>
    <w:rsid w:val="00B9346A"/>
    <w:rsid w:val="00BA02E9"/>
    <w:rsid w:val="00BA1BA4"/>
    <w:rsid w:val="00BA47CC"/>
    <w:rsid w:val="00BB3D73"/>
    <w:rsid w:val="00BB5E96"/>
    <w:rsid w:val="00BC0808"/>
    <w:rsid w:val="00BC6AEE"/>
    <w:rsid w:val="00BD51FC"/>
    <w:rsid w:val="00BD6B05"/>
    <w:rsid w:val="00BE72B8"/>
    <w:rsid w:val="00BF4C57"/>
    <w:rsid w:val="00BF6E72"/>
    <w:rsid w:val="00C0056E"/>
    <w:rsid w:val="00C01710"/>
    <w:rsid w:val="00C024D4"/>
    <w:rsid w:val="00C02724"/>
    <w:rsid w:val="00C03443"/>
    <w:rsid w:val="00C03BC7"/>
    <w:rsid w:val="00C1675C"/>
    <w:rsid w:val="00C1785C"/>
    <w:rsid w:val="00C302EE"/>
    <w:rsid w:val="00C32BEF"/>
    <w:rsid w:val="00C33689"/>
    <w:rsid w:val="00C40028"/>
    <w:rsid w:val="00C415BA"/>
    <w:rsid w:val="00C42A75"/>
    <w:rsid w:val="00C4387C"/>
    <w:rsid w:val="00C539CA"/>
    <w:rsid w:val="00C5579E"/>
    <w:rsid w:val="00C56D24"/>
    <w:rsid w:val="00C57615"/>
    <w:rsid w:val="00C57A97"/>
    <w:rsid w:val="00C605B8"/>
    <w:rsid w:val="00C633C2"/>
    <w:rsid w:val="00C673B6"/>
    <w:rsid w:val="00C7261E"/>
    <w:rsid w:val="00C75EFA"/>
    <w:rsid w:val="00C776C1"/>
    <w:rsid w:val="00C8057F"/>
    <w:rsid w:val="00C8179F"/>
    <w:rsid w:val="00C8521F"/>
    <w:rsid w:val="00C91867"/>
    <w:rsid w:val="00C9341E"/>
    <w:rsid w:val="00C9392D"/>
    <w:rsid w:val="00C93FD5"/>
    <w:rsid w:val="00C95219"/>
    <w:rsid w:val="00C97CBC"/>
    <w:rsid w:val="00CA0A3B"/>
    <w:rsid w:val="00CA2F9C"/>
    <w:rsid w:val="00CA4B4B"/>
    <w:rsid w:val="00CA4DF9"/>
    <w:rsid w:val="00CA62F4"/>
    <w:rsid w:val="00CB053F"/>
    <w:rsid w:val="00CB0D32"/>
    <w:rsid w:val="00CB5527"/>
    <w:rsid w:val="00CB7160"/>
    <w:rsid w:val="00CB7CD6"/>
    <w:rsid w:val="00CC083C"/>
    <w:rsid w:val="00CC255B"/>
    <w:rsid w:val="00CC344B"/>
    <w:rsid w:val="00CD0CF9"/>
    <w:rsid w:val="00CD326F"/>
    <w:rsid w:val="00CD6544"/>
    <w:rsid w:val="00CD6F45"/>
    <w:rsid w:val="00CD70C7"/>
    <w:rsid w:val="00CE0A0E"/>
    <w:rsid w:val="00CF0A2E"/>
    <w:rsid w:val="00D0203A"/>
    <w:rsid w:val="00D050A5"/>
    <w:rsid w:val="00D1004E"/>
    <w:rsid w:val="00D118B6"/>
    <w:rsid w:val="00D14378"/>
    <w:rsid w:val="00D14FDC"/>
    <w:rsid w:val="00D16F17"/>
    <w:rsid w:val="00D17B92"/>
    <w:rsid w:val="00D20DA1"/>
    <w:rsid w:val="00D30117"/>
    <w:rsid w:val="00D31FAD"/>
    <w:rsid w:val="00D3522F"/>
    <w:rsid w:val="00D353B0"/>
    <w:rsid w:val="00D416ED"/>
    <w:rsid w:val="00D508AB"/>
    <w:rsid w:val="00D54AA7"/>
    <w:rsid w:val="00D57075"/>
    <w:rsid w:val="00D57A77"/>
    <w:rsid w:val="00D6532D"/>
    <w:rsid w:val="00D734F7"/>
    <w:rsid w:val="00D73DF2"/>
    <w:rsid w:val="00D75362"/>
    <w:rsid w:val="00D75D58"/>
    <w:rsid w:val="00D81094"/>
    <w:rsid w:val="00D82AA6"/>
    <w:rsid w:val="00D90F3B"/>
    <w:rsid w:val="00DA6E24"/>
    <w:rsid w:val="00DA7D97"/>
    <w:rsid w:val="00DB3617"/>
    <w:rsid w:val="00DC31C3"/>
    <w:rsid w:val="00DC39D0"/>
    <w:rsid w:val="00DC4717"/>
    <w:rsid w:val="00DD1ED0"/>
    <w:rsid w:val="00DD4E33"/>
    <w:rsid w:val="00DD4FC7"/>
    <w:rsid w:val="00DE346D"/>
    <w:rsid w:val="00DE4E51"/>
    <w:rsid w:val="00DF2941"/>
    <w:rsid w:val="00DF3B70"/>
    <w:rsid w:val="00DF5389"/>
    <w:rsid w:val="00DF5821"/>
    <w:rsid w:val="00E00E16"/>
    <w:rsid w:val="00E013EB"/>
    <w:rsid w:val="00E0259E"/>
    <w:rsid w:val="00E031A0"/>
    <w:rsid w:val="00E0505A"/>
    <w:rsid w:val="00E0627E"/>
    <w:rsid w:val="00E07190"/>
    <w:rsid w:val="00E109B9"/>
    <w:rsid w:val="00E14AE4"/>
    <w:rsid w:val="00E154FB"/>
    <w:rsid w:val="00E31470"/>
    <w:rsid w:val="00E316F8"/>
    <w:rsid w:val="00E3370F"/>
    <w:rsid w:val="00E33AE7"/>
    <w:rsid w:val="00E35436"/>
    <w:rsid w:val="00E35871"/>
    <w:rsid w:val="00E37981"/>
    <w:rsid w:val="00E4796B"/>
    <w:rsid w:val="00E5377A"/>
    <w:rsid w:val="00E769BE"/>
    <w:rsid w:val="00E85A67"/>
    <w:rsid w:val="00E90555"/>
    <w:rsid w:val="00E91F40"/>
    <w:rsid w:val="00E921BA"/>
    <w:rsid w:val="00E94E6D"/>
    <w:rsid w:val="00EA27CC"/>
    <w:rsid w:val="00EA43F3"/>
    <w:rsid w:val="00EA4CCD"/>
    <w:rsid w:val="00EB0A12"/>
    <w:rsid w:val="00EB2279"/>
    <w:rsid w:val="00EC57F6"/>
    <w:rsid w:val="00EC7C8B"/>
    <w:rsid w:val="00ED2346"/>
    <w:rsid w:val="00ED2B82"/>
    <w:rsid w:val="00ED2C01"/>
    <w:rsid w:val="00ED41DE"/>
    <w:rsid w:val="00ED545B"/>
    <w:rsid w:val="00ED65B1"/>
    <w:rsid w:val="00ED6764"/>
    <w:rsid w:val="00EE1642"/>
    <w:rsid w:val="00EE1754"/>
    <w:rsid w:val="00EE3929"/>
    <w:rsid w:val="00EE5104"/>
    <w:rsid w:val="00EE62CF"/>
    <w:rsid w:val="00EF3805"/>
    <w:rsid w:val="00EF4F75"/>
    <w:rsid w:val="00EF51AC"/>
    <w:rsid w:val="00F0000D"/>
    <w:rsid w:val="00F05DFD"/>
    <w:rsid w:val="00F10403"/>
    <w:rsid w:val="00F1315A"/>
    <w:rsid w:val="00F178D3"/>
    <w:rsid w:val="00F2042A"/>
    <w:rsid w:val="00F253EC"/>
    <w:rsid w:val="00F27DD6"/>
    <w:rsid w:val="00F31CBE"/>
    <w:rsid w:val="00F31DAB"/>
    <w:rsid w:val="00F32E78"/>
    <w:rsid w:val="00F37611"/>
    <w:rsid w:val="00F54D9E"/>
    <w:rsid w:val="00F55C93"/>
    <w:rsid w:val="00F60B6A"/>
    <w:rsid w:val="00F62E82"/>
    <w:rsid w:val="00F65453"/>
    <w:rsid w:val="00F66BD4"/>
    <w:rsid w:val="00F70D67"/>
    <w:rsid w:val="00F727C5"/>
    <w:rsid w:val="00F73008"/>
    <w:rsid w:val="00F73BB6"/>
    <w:rsid w:val="00F74BF4"/>
    <w:rsid w:val="00F8141D"/>
    <w:rsid w:val="00F81ED3"/>
    <w:rsid w:val="00F906EA"/>
    <w:rsid w:val="00F907F3"/>
    <w:rsid w:val="00F90DE3"/>
    <w:rsid w:val="00F95A77"/>
    <w:rsid w:val="00FA0DD5"/>
    <w:rsid w:val="00FB292F"/>
    <w:rsid w:val="00FB3C0E"/>
    <w:rsid w:val="00FB525B"/>
    <w:rsid w:val="00FB5F4E"/>
    <w:rsid w:val="00FB7DDE"/>
    <w:rsid w:val="00FC7C68"/>
    <w:rsid w:val="00FD1937"/>
    <w:rsid w:val="00FD1D8A"/>
    <w:rsid w:val="00FD2902"/>
    <w:rsid w:val="00FD2C6D"/>
    <w:rsid w:val="00FD6636"/>
    <w:rsid w:val="00FE2706"/>
    <w:rsid w:val="00FE6E8A"/>
    <w:rsid w:val="00FF063E"/>
    <w:rsid w:val="00FF4BBB"/>
    <w:rsid w:val="00FF4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940685"/>
  <w15:docId w15:val="{1B1266B5-7033-416C-B9F3-36C7BED46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173939"/>
    <w:pPr>
      <w:spacing w:line="276" w:lineRule="auto"/>
    </w:pPr>
    <w:rPr>
      <w:rFonts w:asciiTheme="minorHAnsi" w:hAnsiTheme="minorHAnsi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semiHidden/>
    <w:rsid w:val="00FD2902"/>
    <w:rPr>
      <w:rFonts w:ascii="Tahoma" w:hAnsi="Tahoma" w:cs="Tahoma"/>
      <w:sz w:val="16"/>
      <w:szCs w:val="16"/>
    </w:rPr>
  </w:style>
  <w:style w:type="table" w:styleId="Tabelamrea">
    <w:name w:val="Table Grid"/>
    <w:basedOn w:val="Navadnatabela"/>
    <w:rsid w:val="007A12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85204C"/>
    <w:pPr>
      <w:ind w:left="720"/>
      <w:contextualSpacing/>
    </w:pPr>
  </w:style>
  <w:style w:type="paragraph" w:styleId="Glava">
    <w:name w:val="header"/>
    <w:basedOn w:val="Navaden"/>
    <w:link w:val="GlavaZnak"/>
    <w:unhideWhenUsed/>
    <w:rsid w:val="00A355D1"/>
    <w:pPr>
      <w:tabs>
        <w:tab w:val="center" w:pos="4680"/>
        <w:tab w:val="right" w:pos="9360"/>
      </w:tabs>
      <w:spacing w:line="240" w:lineRule="auto"/>
    </w:pPr>
  </w:style>
  <w:style w:type="character" w:customStyle="1" w:styleId="GlavaZnak">
    <w:name w:val="Glava Znak"/>
    <w:basedOn w:val="Privzetapisavaodstavka"/>
    <w:link w:val="Glava"/>
    <w:rsid w:val="00A355D1"/>
    <w:rPr>
      <w:rFonts w:asciiTheme="minorHAnsi" w:hAnsiTheme="minorHAnsi"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A355D1"/>
    <w:pPr>
      <w:tabs>
        <w:tab w:val="center" w:pos="4680"/>
        <w:tab w:val="right" w:pos="9360"/>
      </w:tabs>
      <w:spacing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355D1"/>
    <w:rPr>
      <w:rFonts w:asciiTheme="minorHAnsi" w:hAnsiTheme="minorHAnsi"/>
      <w:sz w:val="24"/>
      <w:szCs w:val="24"/>
    </w:rPr>
  </w:style>
  <w:style w:type="paragraph" w:styleId="Revizija">
    <w:name w:val="Revision"/>
    <w:hidden/>
    <w:uiPriority w:val="99"/>
    <w:semiHidden/>
    <w:rsid w:val="00BB5E96"/>
    <w:rPr>
      <w:rFonts w:asciiTheme="minorHAnsi" w:hAnsiTheme="minorHAnsi"/>
      <w:sz w:val="24"/>
      <w:szCs w:val="24"/>
    </w:rPr>
  </w:style>
  <w:style w:type="character" w:styleId="Pripombasklic">
    <w:name w:val="annotation reference"/>
    <w:basedOn w:val="Privzetapisavaodstavka"/>
    <w:semiHidden/>
    <w:unhideWhenUsed/>
    <w:rsid w:val="00945C94"/>
    <w:rPr>
      <w:sz w:val="16"/>
      <w:szCs w:val="16"/>
    </w:rPr>
  </w:style>
  <w:style w:type="paragraph" w:styleId="Pripombabesedilo">
    <w:name w:val="annotation text"/>
    <w:basedOn w:val="Navaden"/>
    <w:link w:val="PripombabesediloZnak"/>
    <w:unhideWhenUsed/>
    <w:rsid w:val="00945C94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rsid w:val="00945C94"/>
    <w:rPr>
      <w:rFonts w:asciiTheme="minorHAnsi" w:hAnsiTheme="minorHAnsi"/>
    </w:rPr>
  </w:style>
  <w:style w:type="paragraph" w:styleId="Zadevapripombe">
    <w:name w:val="annotation subject"/>
    <w:basedOn w:val="Pripombabesedilo"/>
    <w:next w:val="Pripombabesedilo"/>
    <w:link w:val="ZadevapripombeZnak"/>
    <w:semiHidden/>
    <w:unhideWhenUsed/>
    <w:rsid w:val="00945C94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semiHidden/>
    <w:rsid w:val="00945C94"/>
    <w:rPr>
      <w:rFonts w:asciiTheme="minorHAnsi" w:hAnsiTheme="minorHAns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0</Words>
  <Characters>1653</Characters>
  <Application>Microsoft Office Word</Application>
  <DocSecurity>4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brazec št</vt:lpstr>
      <vt:lpstr>Obrazec št</vt:lpstr>
    </vt:vector>
  </TitlesOfParts>
  <Company>Geoplin plinovodi d.o.o.</Company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azec št</dc:title>
  <dc:creator>Matej Zagozen</dc:creator>
  <cp:lastModifiedBy>Zala Lešnik</cp:lastModifiedBy>
  <cp:revision>2</cp:revision>
  <cp:lastPrinted>2026-03-11T13:30:00Z</cp:lastPrinted>
  <dcterms:created xsi:type="dcterms:W3CDTF">2026-03-12T10:22:00Z</dcterms:created>
  <dcterms:modified xsi:type="dcterms:W3CDTF">2026-03-12T10:22:00Z</dcterms:modified>
</cp:coreProperties>
</file>